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62ECDB" w14:textId="1CF36D6A" w:rsidR="003E6757" w:rsidRPr="00C5461D" w:rsidRDefault="003E6757" w:rsidP="00D96F3F">
      <w:pPr>
        <w:spacing w:before="100" w:beforeAutospacing="1" w:after="100" w:afterAutospacing="1"/>
        <w:jc w:val="center"/>
        <w:rPr>
          <w:rFonts w:ascii="Calibri" w:eastAsia="Times New Roman" w:hAnsi="Calibri" w:cs="Calibri"/>
          <w:b/>
          <w:bCs/>
          <w:sz w:val="28"/>
          <w:szCs w:val="28"/>
        </w:rPr>
      </w:pPr>
      <w:r>
        <w:rPr>
          <w:rFonts w:ascii="Calibri" w:eastAsia="Times New Roman" w:hAnsi="Calibri" w:cs="Calibri"/>
          <w:b/>
          <w:bCs/>
          <w:sz w:val="28"/>
          <w:szCs w:val="28"/>
        </w:rPr>
        <w:t>Author Declaration</w:t>
      </w:r>
    </w:p>
    <w:p w14:paraId="6D254A2C" w14:textId="67ADDF1C" w:rsidR="003E6757" w:rsidRPr="00C9037B" w:rsidRDefault="003E6757" w:rsidP="00B8745E">
      <w:pPr>
        <w:jc w:val="both"/>
        <w:rPr>
          <w:b/>
        </w:rPr>
      </w:pPr>
      <w:r w:rsidRPr="00C9037B">
        <w:rPr>
          <w:b/>
        </w:rPr>
        <w:t xml:space="preserve">Student Name: </w:t>
      </w:r>
      <w:r w:rsidR="00C9037B" w:rsidRPr="00C9037B">
        <w:rPr>
          <w:b/>
        </w:rPr>
        <w:t>Roman Shaikh</w:t>
      </w:r>
    </w:p>
    <w:p w14:paraId="4A9B782A" w14:textId="66CE4D7D" w:rsidR="003E6757" w:rsidRPr="00C9037B" w:rsidRDefault="003E6757" w:rsidP="00B8745E">
      <w:pPr>
        <w:jc w:val="both"/>
        <w:rPr>
          <w:b/>
        </w:rPr>
      </w:pPr>
      <w:r w:rsidRPr="00C9037B">
        <w:rPr>
          <w:b/>
        </w:rPr>
        <w:t>Student Number: 183</w:t>
      </w:r>
      <w:r w:rsidR="00C9037B" w:rsidRPr="00C9037B">
        <w:rPr>
          <w:b/>
        </w:rPr>
        <w:t>000989</w:t>
      </w:r>
    </w:p>
    <w:p w14:paraId="24FBBFD0" w14:textId="77777777" w:rsidR="00C9037B" w:rsidRDefault="00C9037B" w:rsidP="00B8745E">
      <w:pPr>
        <w:jc w:val="both"/>
      </w:pPr>
      <w:r w:rsidRPr="0081322A">
        <w:rPr>
          <w:b/>
        </w:rPr>
        <w:t>Email:</w:t>
      </w:r>
      <w:r w:rsidRPr="0081322A">
        <w:t xml:space="preserve"> </w:t>
      </w:r>
      <w:hyperlink r:id="rId5" w:history="1">
        <w:r w:rsidRPr="006970C5">
          <w:rPr>
            <w:rStyle w:val="Hyperlink"/>
          </w:rPr>
          <w:t>shaikhr@tcd.ie</w:t>
        </w:r>
      </w:hyperlink>
    </w:p>
    <w:p w14:paraId="137FB2D1" w14:textId="6705E5CC" w:rsidR="00C9037B" w:rsidRPr="00C9037B" w:rsidRDefault="00C9037B" w:rsidP="00B8745E">
      <w:pPr>
        <w:jc w:val="both"/>
      </w:pPr>
      <w:r w:rsidRPr="00A0278C">
        <w:rPr>
          <w:b/>
        </w:rPr>
        <w:t>Proposed supervisor:</w:t>
      </w:r>
      <w:r>
        <w:t xml:space="preserve"> Glenn Strong</w:t>
      </w:r>
    </w:p>
    <w:p w14:paraId="495DB89A" w14:textId="77777777" w:rsidR="003E6757" w:rsidRPr="00C9037B" w:rsidRDefault="003E6757" w:rsidP="00B8745E">
      <w:pPr>
        <w:jc w:val="both"/>
        <w:rPr>
          <w:b/>
        </w:rPr>
      </w:pPr>
      <w:r w:rsidRPr="00C9037B">
        <w:rPr>
          <w:b/>
        </w:rPr>
        <w:t xml:space="preserve">Assignment Number: </w:t>
      </w:r>
    </w:p>
    <w:p w14:paraId="2B7FC184" w14:textId="77777777" w:rsidR="003E6757" w:rsidRPr="00C9037B" w:rsidRDefault="003E6757" w:rsidP="00B8745E">
      <w:pPr>
        <w:jc w:val="both"/>
        <w:rPr>
          <w:b/>
        </w:rPr>
      </w:pPr>
      <w:r w:rsidRPr="00C9037B">
        <w:rPr>
          <w:b/>
        </w:rPr>
        <w:t>Module Number: CS7CS1</w:t>
      </w:r>
    </w:p>
    <w:p w14:paraId="5F2FA910" w14:textId="77777777" w:rsidR="003E6757" w:rsidRPr="00C9037B" w:rsidRDefault="003E6757" w:rsidP="00B8745E">
      <w:pPr>
        <w:jc w:val="both"/>
        <w:rPr>
          <w:b/>
        </w:rPr>
      </w:pPr>
      <w:r w:rsidRPr="00C9037B">
        <w:rPr>
          <w:b/>
        </w:rPr>
        <w:t>Title of Assignment: Research Proposal</w:t>
      </w:r>
    </w:p>
    <w:p w14:paraId="4275A8EC" w14:textId="21ADE0B4" w:rsidR="003E6757" w:rsidRDefault="003E6757" w:rsidP="00B8745E">
      <w:pPr>
        <w:jc w:val="both"/>
        <w:rPr>
          <w:b/>
        </w:rPr>
      </w:pPr>
      <w:r w:rsidRPr="00C9037B">
        <w:rPr>
          <w:b/>
        </w:rPr>
        <w:t xml:space="preserve">Word Count: </w:t>
      </w:r>
      <w:r w:rsidR="00666080">
        <w:rPr>
          <w:b/>
        </w:rPr>
        <w:t>13</w:t>
      </w:r>
      <w:r w:rsidRPr="00C9037B">
        <w:rPr>
          <w:b/>
        </w:rPr>
        <w:t>00</w:t>
      </w:r>
    </w:p>
    <w:p w14:paraId="3E77E52B" w14:textId="77777777" w:rsidR="00C9037B" w:rsidRPr="00C9037B" w:rsidRDefault="00C9037B" w:rsidP="00B8745E">
      <w:pPr>
        <w:jc w:val="both"/>
        <w:rPr>
          <w:b/>
        </w:rPr>
      </w:pPr>
    </w:p>
    <w:p w14:paraId="36DE44F8" w14:textId="77D9D9A2" w:rsidR="003E6757" w:rsidRDefault="003E6757" w:rsidP="00B8745E">
      <w:pPr>
        <w:spacing w:before="100" w:beforeAutospacing="1" w:after="100" w:afterAutospacing="1"/>
        <w:jc w:val="both"/>
        <w:rPr>
          <w:rFonts w:ascii="Times New Roman" w:eastAsia="Times New Roman" w:hAnsi="Times New Roman" w:cs="Times New Roman"/>
        </w:rPr>
      </w:pPr>
      <w:r>
        <w:rPr>
          <w:rFonts w:ascii="Calibri" w:eastAsia="Times New Roman" w:hAnsi="Calibri" w:cs="Calibri"/>
        </w:rPr>
        <w:t xml:space="preserve">I have </w:t>
      </w:r>
      <w:proofErr w:type="gramStart"/>
      <w:r>
        <w:rPr>
          <w:rFonts w:ascii="Calibri" w:eastAsia="Times New Roman" w:hAnsi="Calibri" w:cs="Calibri"/>
        </w:rPr>
        <w:t>read</w:t>
      </w:r>
      <w:proofErr w:type="gramEnd"/>
      <w:r>
        <w:rPr>
          <w:rFonts w:ascii="Calibri" w:eastAsia="Times New Roman" w:hAnsi="Calibri" w:cs="Calibri"/>
        </w:rPr>
        <w:t xml:space="preserve"> and I understand the plagiarism provisions in the General Regulations of the University Calendar for the current year, found </w:t>
      </w:r>
      <w:r w:rsidRPr="00134D79">
        <w:rPr>
          <w:rFonts w:ascii="Calibri" w:eastAsia="Times New Roman" w:hAnsi="Calibri" w:cs="Calibri"/>
          <w:noProof/>
        </w:rPr>
        <w:t>at</w:t>
      </w:r>
      <w:r>
        <w:rPr>
          <w:rFonts w:ascii="Calibri" w:eastAsia="Times New Roman" w:hAnsi="Calibri" w:cs="Calibri"/>
        </w:rPr>
        <w:t xml:space="preserve"> </w:t>
      </w:r>
      <w:r>
        <w:rPr>
          <w:rFonts w:ascii="Calibri" w:eastAsia="Times New Roman" w:hAnsi="Calibri" w:cs="Calibri"/>
          <w:color w:val="0000FF"/>
        </w:rPr>
        <w:t xml:space="preserve">http://www.tcd.ie/calendar </w:t>
      </w:r>
    </w:p>
    <w:p w14:paraId="0808B2C4" w14:textId="77777777" w:rsidR="003E6757" w:rsidRDefault="003E6757" w:rsidP="00B8745E">
      <w:pPr>
        <w:spacing w:before="100" w:beforeAutospacing="1" w:after="100" w:afterAutospacing="1"/>
        <w:jc w:val="both"/>
        <w:rPr>
          <w:rFonts w:ascii="Times New Roman" w:eastAsia="Times New Roman" w:hAnsi="Times New Roman" w:cs="Times New Roman"/>
        </w:rPr>
      </w:pPr>
      <w:r>
        <w:rPr>
          <w:rFonts w:ascii="Calibri" w:eastAsia="Times New Roman" w:hAnsi="Calibri" w:cs="Calibri"/>
        </w:rPr>
        <w:t xml:space="preserve">I have also completed the Online Tutorial on avoiding plagiarism ‘Ready, Steady, </w:t>
      </w:r>
      <w:proofErr w:type="gramStart"/>
      <w:r>
        <w:rPr>
          <w:rFonts w:ascii="Calibri" w:eastAsia="Times New Roman" w:hAnsi="Calibri" w:cs="Calibri"/>
        </w:rPr>
        <w:t>Write</w:t>
      </w:r>
      <w:proofErr w:type="gramEnd"/>
      <w:r>
        <w:rPr>
          <w:rFonts w:ascii="Calibri" w:eastAsia="Times New Roman" w:hAnsi="Calibri" w:cs="Calibri"/>
        </w:rPr>
        <w:t xml:space="preserve">’, located at </w:t>
      </w:r>
      <w:r>
        <w:rPr>
          <w:rFonts w:ascii="Calibri" w:eastAsia="Times New Roman" w:hAnsi="Calibri" w:cs="Calibri"/>
          <w:color w:val="0000FF"/>
        </w:rPr>
        <w:t xml:space="preserve">http://tcd-ie.libguides.com/plagiarism/ready-steady-write </w:t>
      </w:r>
    </w:p>
    <w:p w14:paraId="50BEC66B" w14:textId="7FF36F9C" w:rsidR="003E6757" w:rsidRDefault="003E6757" w:rsidP="00B8745E">
      <w:pPr>
        <w:spacing w:before="100" w:beforeAutospacing="1" w:after="100" w:afterAutospacing="1"/>
        <w:jc w:val="both"/>
        <w:rPr>
          <w:rFonts w:ascii="Times New Roman" w:eastAsia="Times New Roman" w:hAnsi="Times New Roman" w:cs="Times New Roman"/>
        </w:rPr>
      </w:pPr>
      <w:r>
        <w:rPr>
          <w:rFonts w:ascii="Calibri" w:eastAsia="Times New Roman" w:hAnsi="Calibri" w:cs="Calibri"/>
        </w:rPr>
        <w:t xml:space="preserve">I declare that this assignment, together with any supporting </w:t>
      </w:r>
      <w:r w:rsidRPr="00E557B2">
        <w:rPr>
          <w:rFonts w:ascii="Calibri" w:eastAsia="Times New Roman" w:hAnsi="Calibri" w:cs="Calibri"/>
          <w:noProof/>
        </w:rPr>
        <w:t>art</w:t>
      </w:r>
      <w:r w:rsidR="00E557B2">
        <w:rPr>
          <w:rFonts w:ascii="Calibri" w:eastAsia="Times New Roman" w:hAnsi="Calibri" w:cs="Calibri"/>
          <w:noProof/>
        </w:rPr>
        <w:t>i</w:t>
      </w:r>
      <w:r w:rsidRPr="00E557B2">
        <w:rPr>
          <w:rFonts w:ascii="Calibri" w:eastAsia="Times New Roman" w:hAnsi="Calibri" w:cs="Calibri"/>
          <w:noProof/>
        </w:rPr>
        <w:t>fact</w:t>
      </w:r>
      <w:r>
        <w:rPr>
          <w:rFonts w:ascii="Calibri" w:eastAsia="Times New Roman" w:hAnsi="Calibri" w:cs="Calibri"/>
        </w:rPr>
        <w:t xml:space="preserve"> is offered for assessment as my original and unaided work, except in so far as any advice and/or assistance from any other named person in preparing it and any reference material used are duly and appropriately acknowledged. </w:t>
      </w:r>
    </w:p>
    <w:p w14:paraId="41CEE012" w14:textId="77777777" w:rsidR="003E6757" w:rsidRDefault="003E6757" w:rsidP="00B8745E">
      <w:pPr>
        <w:spacing w:before="100" w:beforeAutospacing="1" w:after="100" w:afterAutospacing="1"/>
        <w:jc w:val="both"/>
        <w:rPr>
          <w:rFonts w:ascii="Calibri" w:eastAsia="Times New Roman" w:hAnsi="Calibri" w:cs="Calibri"/>
          <w:b/>
          <w:bCs/>
        </w:rPr>
      </w:pPr>
    </w:p>
    <w:p w14:paraId="3876ED47" w14:textId="77777777" w:rsidR="003E6757" w:rsidRDefault="003E6757" w:rsidP="00B8745E">
      <w:pPr>
        <w:spacing w:before="100" w:beforeAutospacing="1" w:after="100" w:afterAutospacing="1"/>
        <w:jc w:val="both"/>
        <w:rPr>
          <w:rFonts w:ascii="Times New Roman" w:eastAsia="Times New Roman" w:hAnsi="Times New Roman" w:cs="Times New Roman"/>
        </w:rPr>
      </w:pPr>
      <w:r>
        <w:rPr>
          <w:rFonts w:ascii="Calibri" w:eastAsia="Times New Roman" w:hAnsi="Calibri" w:cs="Calibri"/>
          <w:b/>
          <w:bCs/>
        </w:rPr>
        <w:t xml:space="preserve">Signed: </w:t>
      </w:r>
    </w:p>
    <w:p w14:paraId="4579955C" w14:textId="77777777" w:rsidR="003E6757" w:rsidRDefault="003E6757" w:rsidP="00B8745E">
      <w:pPr>
        <w:spacing w:before="100" w:beforeAutospacing="1" w:after="100" w:afterAutospacing="1"/>
        <w:jc w:val="both"/>
        <w:rPr>
          <w:rFonts w:ascii="Calibri" w:eastAsia="Times New Roman" w:hAnsi="Calibri" w:cs="Calibri"/>
          <w:b/>
          <w:bCs/>
        </w:rPr>
      </w:pPr>
    </w:p>
    <w:p w14:paraId="14C1EDD2" w14:textId="27A1C90B" w:rsidR="003E6757" w:rsidRPr="00C9037B" w:rsidRDefault="003E6757" w:rsidP="00B8745E">
      <w:pPr>
        <w:spacing w:before="100" w:beforeAutospacing="1" w:after="100" w:afterAutospacing="1"/>
        <w:jc w:val="both"/>
        <w:rPr>
          <w:rFonts w:ascii="Times New Roman" w:eastAsia="Times New Roman" w:hAnsi="Times New Roman" w:cs="Times New Roman"/>
        </w:rPr>
      </w:pPr>
      <w:r>
        <w:rPr>
          <w:rFonts w:ascii="Calibri" w:eastAsia="Times New Roman" w:hAnsi="Calibri" w:cs="Calibri"/>
          <w:b/>
          <w:bCs/>
        </w:rPr>
        <w:t xml:space="preserve">Date: </w:t>
      </w:r>
    </w:p>
    <w:p w14:paraId="6ECD5D90" w14:textId="77777777" w:rsidR="003E6757" w:rsidRDefault="003E6757" w:rsidP="00B8745E">
      <w:pPr>
        <w:jc w:val="both"/>
        <w:rPr>
          <w:b/>
        </w:rPr>
      </w:pPr>
    </w:p>
    <w:p w14:paraId="578B5A11" w14:textId="77777777" w:rsidR="003E6757" w:rsidRDefault="003E6757" w:rsidP="00B8745E">
      <w:pPr>
        <w:jc w:val="both"/>
        <w:rPr>
          <w:b/>
        </w:rPr>
      </w:pPr>
    </w:p>
    <w:p w14:paraId="180B28A7" w14:textId="77777777" w:rsidR="003E6757" w:rsidRDefault="003E6757" w:rsidP="00B8745E">
      <w:pPr>
        <w:jc w:val="both"/>
        <w:rPr>
          <w:b/>
        </w:rPr>
      </w:pPr>
    </w:p>
    <w:p w14:paraId="4B01E38B" w14:textId="54DBABC1" w:rsidR="00D541BA" w:rsidRDefault="00D541BA" w:rsidP="00B8745E">
      <w:pPr>
        <w:jc w:val="both"/>
        <w:rPr>
          <w:b/>
        </w:rPr>
      </w:pPr>
    </w:p>
    <w:p w14:paraId="0A58F225" w14:textId="114E1F8E" w:rsidR="00666080" w:rsidRDefault="00666080" w:rsidP="00B8745E">
      <w:pPr>
        <w:jc w:val="both"/>
        <w:rPr>
          <w:b/>
        </w:rPr>
      </w:pPr>
    </w:p>
    <w:p w14:paraId="7D1D4135" w14:textId="665B780D" w:rsidR="00666080" w:rsidRDefault="00666080" w:rsidP="00B8745E">
      <w:pPr>
        <w:jc w:val="both"/>
        <w:rPr>
          <w:b/>
        </w:rPr>
      </w:pPr>
    </w:p>
    <w:p w14:paraId="5E1976D8" w14:textId="77777777" w:rsidR="00666080" w:rsidRDefault="00666080" w:rsidP="00B8745E">
      <w:pPr>
        <w:jc w:val="both"/>
        <w:rPr>
          <w:b/>
        </w:rPr>
      </w:pPr>
    </w:p>
    <w:p w14:paraId="61538DF6" w14:textId="01A250C9" w:rsidR="001416D6" w:rsidRPr="007F6DB8" w:rsidRDefault="002C4EFA" w:rsidP="00B8745E">
      <w:pPr>
        <w:spacing w:after="0"/>
        <w:jc w:val="both"/>
        <w:rPr>
          <w:b/>
        </w:rPr>
      </w:pPr>
      <w:r w:rsidRPr="007F6DB8">
        <w:rPr>
          <w:b/>
        </w:rPr>
        <w:lastRenderedPageBreak/>
        <w:t>Introduction:</w:t>
      </w:r>
    </w:p>
    <w:p w14:paraId="718F099B" w14:textId="6CC58353" w:rsidR="001416D6" w:rsidRDefault="00266F46" w:rsidP="00B8745E">
      <w:pPr>
        <w:jc w:val="both"/>
      </w:pPr>
      <w:r>
        <w:t xml:space="preserve">As computers and programs are becoming an important part of our daily lives, the </w:t>
      </w:r>
      <w:r w:rsidR="002948D3">
        <w:t>demand</w:t>
      </w:r>
      <w:r>
        <w:t xml:space="preserve"> for programmers and people </w:t>
      </w:r>
      <w:r w:rsidR="00EC6559">
        <w:t>who develop</w:t>
      </w:r>
      <w:r>
        <w:t xml:space="preserve"> and improve software systems is growing</w:t>
      </w:r>
      <w:r w:rsidR="00636F25">
        <w:t xml:space="preserve"> even more</w:t>
      </w:r>
      <w:r>
        <w:t xml:space="preserve">. For this </w:t>
      </w:r>
      <w:r w:rsidR="00314291">
        <w:t>reason,</w:t>
      </w:r>
      <w:r>
        <w:t xml:space="preserve"> more and more people are </w:t>
      </w:r>
      <w:r w:rsidR="00314291">
        <w:t xml:space="preserve">taking interest in learning how to write code. People </w:t>
      </w:r>
      <w:r w:rsidR="00993DA5">
        <w:t>normally</w:t>
      </w:r>
      <w:r w:rsidR="00314291">
        <w:t xml:space="preserve"> turn </w:t>
      </w:r>
      <w:r>
        <w:t>towards online and open programming courses.</w:t>
      </w:r>
      <w:r w:rsidR="00FC3F79">
        <w:t xml:space="preserve"> This has given popularity to a more informal mode of education, in which a student learns and develops without a mentor / teacher.</w:t>
      </w:r>
      <w:r w:rsidR="00BD3A67">
        <w:t xml:space="preserve"> This </w:t>
      </w:r>
      <w:r w:rsidR="00993DA5">
        <w:t>so-called</w:t>
      </w:r>
      <w:r w:rsidR="00BD3A67">
        <w:t xml:space="preserve"> </w:t>
      </w:r>
      <w:r w:rsidR="00FC3F79">
        <w:t>Technology Enhanced Learning (</w:t>
      </w:r>
      <w:r w:rsidR="00993DA5">
        <w:t>TEL) model</w:t>
      </w:r>
      <w:r w:rsidR="00BD3A67">
        <w:t xml:space="preserve"> covers technology in all forms of teaching activities (</w:t>
      </w:r>
      <w:proofErr w:type="spellStart"/>
      <w:r w:rsidR="00BD3A67">
        <w:t>Manouselis</w:t>
      </w:r>
      <w:proofErr w:type="spellEnd"/>
      <w:r w:rsidR="00BD3A67">
        <w:t xml:space="preserve"> et al, 2011</w:t>
      </w:r>
      <w:r w:rsidR="00BD3A67">
        <w:t>).</w:t>
      </w:r>
      <w:r w:rsidR="00993DA5">
        <w:t xml:space="preserve">TEL platforms </w:t>
      </w:r>
      <w:r w:rsidR="00314291">
        <w:t xml:space="preserve">are a useful way for students to practice and master essential concepts and techniques presented in introductory programming courses. Although these systems are used widely across </w:t>
      </w:r>
      <w:r w:rsidR="00DE4732">
        <w:t xml:space="preserve">the </w:t>
      </w:r>
      <w:r w:rsidR="00314291" w:rsidRPr="00DE4732">
        <w:rPr>
          <w:noProof/>
        </w:rPr>
        <w:t>academic</w:t>
      </w:r>
      <w:r w:rsidR="00314291">
        <w:t xml:space="preserve"> landscape, we have </w:t>
      </w:r>
      <w:r w:rsidR="00DE4732">
        <w:t xml:space="preserve">a </w:t>
      </w:r>
      <w:r w:rsidR="00314291" w:rsidRPr="00DE4732">
        <w:rPr>
          <w:noProof/>
        </w:rPr>
        <w:t>limited</w:t>
      </w:r>
      <w:r w:rsidR="00314291">
        <w:t xml:space="preserve"> understanding of how a user uses these systems and what can be learned from the data collected.</w:t>
      </w:r>
    </w:p>
    <w:p w14:paraId="646AEF58" w14:textId="7765D253" w:rsidR="003A086D" w:rsidRDefault="00314291" w:rsidP="00B8745E">
      <w:pPr>
        <w:jc w:val="both"/>
      </w:pPr>
      <w:r>
        <w:t>Scratch is one such</w:t>
      </w:r>
      <w:r w:rsidR="00993DA5">
        <w:t xml:space="preserve"> TEL platform</w:t>
      </w:r>
      <w:r>
        <w:t xml:space="preserve"> </w:t>
      </w:r>
      <w:r w:rsidR="00CF0D50">
        <w:t xml:space="preserve">developed by </w:t>
      </w:r>
      <w:r w:rsidR="00CF0D50" w:rsidRPr="00EF00B4">
        <w:t>Lifelong Kindergarten Group at the MIT Media Labs</w:t>
      </w:r>
      <w:r w:rsidR="00CF0D50">
        <w:t xml:space="preserve">. Scratch helps </w:t>
      </w:r>
      <w:r w:rsidR="00B91284">
        <w:t xml:space="preserve">young </w:t>
      </w:r>
      <w:r w:rsidR="00993DA5">
        <w:t xml:space="preserve">and </w:t>
      </w:r>
      <w:r w:rsidR="00993DA5">
        <w:t>inexperienced students</w:t>
      </w:r>
      <w:r w:rsidR="00CF0D50">
        <w:t xml:space="preserve"> to develop programming skills and think </w:t>
      </w:r>
      <w:r w:rsidR="00B91284">
        <w:t>creatively.</w:t>
      </w:r>
      <w:r w:rsidR="00CF0D50">
        <w:t xml:space="preserve"> With </w:t>
      </w:r>
      <w:r w:rsidR="00CF0D50" w:rsidRPr="00DE4732">
        <w:rPr>
          <w:noProof/>
        </w:rPr>
        <w:t>Scratch</w:t>
      </w:r>
      <w:r w:rsidR="00DE4732">
        <w:rPr>
          <w:noProof/>
        </w:rPr>
        <w:t>,</w:t>
      </w:r>
      <w:r w:rsidR="00CF0D50">
        <w:t xml:space="preserve"> </w:t>
      </w:r>
      <w:r w:rsidR="00B91284">
        <w:t>one can program interactive stories, games</w:t>
      </w:r>
      <w:r w:rsidR="00E557B2">
        <w:t>,</w:t>
      </w:r>
      <w:r w:rsidR="00B91284">
        <w:t xml:space="preserve"> </w:t>
      </w:r>
      <w:r w:rsidR="00B91284" w:rsidRPr="00E557B2">
        <w:rPr>
          <w:noProof/>
        </w:rPr>
        <w:t>and</w:t>
      </w:r>
      <w:r w:rsidR="00B91284">
        <w:t xml:space="preserve"> animation. It also provides a </w:t>
      </w:r>
      <w:r w:rsidR="00B91284" w:rsidRPr="00DE4732">
        <w:rPr>
          <w:noProof/>
        </w:rPr>
        <w:t>collaborati</w:t>
      </w:r>
      <w:r w:rsidR="00DE4732">
        <w:rPr>
          <w:noProof/>
        </w:rPr>
        <w:t>ve</w:t>
      </w:r>
      <w:r w:rsidR="00B91284">
        <w:t xml:space="preserve"> platform through which students can share their own code and develop </w:t>
      </w:r>
      <w:r w:rsidR="00EC6559">
        <w:t xml:space="preserve">on </w:t>
      </w:r>
      <w:r w:rsidR="00B91284">
        <w:t>other</w:t>
      </w:r>
      <w:r w:rsidR="00EF00B4">
        <w:t>s</w:t>
      </w:r>
      <w:r w:rsidR="00B91284">
        <w:t xml:space="preserve"> work.</w:t>
      </w:r>
      <w:r w:rsidR="00993DA5">
        <w:t xml:space="preserve"> Scratch is also being used in more formal education by teachers to introduce programming concepts to inexperienced users </w:t>
      </w:r>
      <w:r w:rsidR="00993DA5">
        <w:t>(Malan and Leitner, 2007)</w:t>
      </w:r>
      <w:r w:rsidR="00993DA5">
        <w:t xml:space="preserve">. </w:t>
      </w:r>
      <w:r w:rsidR="0086296B">
        <w:t xml:space="preserve">It is often been observed that </w:t>
      </w:r>
      <w:r w:rsidR="003A086D">
        <w:t xml:space="preserve">some users get demotivated easily because of either they are unsure of where to go further or the programming exercises are not up to their individual expectations </w:t>
      </w:r>
      <w:r w:rsidR="003A086D">
        <w:t>(</w:t>
      </w:r>
      <w:proofErr w:type="spellStart"/>
      <w:r w:rsidR="003A086D">
        <w:t>Tanrikulu</w:t>
      </w:r>
      <w:proofErr w:type="spellEnd"/>
      <w:r w:rsidR="003A086D">
        <w:t xml:space="preserve"> and Schaefer, 2011).</w:t>
      </w:r>
      <w:r w:rsidR="003A086D">
        <w:t xml:space="preserve"> </w:t>
      </w:r>
      <w:r w:rsidR="00554CFB">
        <w:t>Thus,</w:t>
      </w:r>
      <w:r w:rsidR="003A086D">
        <w:t xml:space="preserve"> the concern arises how do we keep students motivated in Scratch and improve the learning experience.</w:t>
      </w:r>
    </w:p>
    <w:p w14:paraId="2E4D4F2E" w14:textId="38C7CE51" w:rsidR="00F13F82" w:rsidRDefault="00F13F82" w:rsidP="00B8745E">
      <w:pPr>
        <w:jc w:val="both"/>
      </w:pPr>
      <w:r>
        <w:t>An effective solution is to recommend students with exercises according to their level of knowledge and previous experience. This intuitively is known as a Recommender System</w:t>
      </w:r>
      <w:r w:rsidR="00964852">
        <w:t>s (RSs)</w:t>
      </w:r>
      <w:r>
        <w:t>, a system that recommends users with exercise based upon their previous activities. Recommender system in educational environment are proven to be significantly beneficial (</w:t>
      </w:r>
      <w:r>
        <w:t>(e.g., reviewed in (</w:t>
      </w:r>
      <w:proofErr w:type="spellStart"/>
      <w:r>
        <w:t>Manouselis</w:t>
      </w:r>
      <w:proofErr w:type="spellEnd"/>
      <w:r>
        <w:t xml:space="preserve"> et al, 2013) and (</w:t>
      </w:r>
      <w:proofErr w:type="spellStart"/>
      <w:r>
        <w:t>Klasnja-Mili</w:t>
      </w:r>
      <w:proofErr w:type="spellEnd"/>
      <w:r>
        <w:t xml:space="preserve"> ˇ </w:t>
      </w:r>
      <w:proofErr w:type="spellStart"/>
      <w:r>
        <w:t>cevi</w:t>
      </w:r>
      <w:proofErr w:type="spellEnd"/>
      <w:r>
        <w:t xml:space="preserve"> ´ c et al, 2015)).</w:t>
      </w:r>
    </w:p>
    <w:p w14:paraId="0341D863" w14:textId="29221AB3" w:rsidR="00636F25" w:rsidRDefault="00964852" w:rsidP="00B8745E">
      <w:pPr>
        <w:jc w:val="both"/>
      </w:pPr>
      <w:r>
        <w:t xml:space="preserve">Based on my </w:t>
      </w:r>
      <w:r w:rsidR="00D37084">
        <w:t xml:space="preserve">initial </w:t>
      </w:r>
      <w:r>
        <w:t xml:space="preserve">survey there has been very limited research done on Recommender systems in Scratch. </w:t>
      </w:r>
      <w:r w:rsidR="00963323">
        <w:t xml:space="preserve">In this </w:t>
      </w:r>
      <w:r w:rsidR="00963323" w:rsidRPr="00DE4732">
        <w:rPr>
          <w:noProof/>
        </w:rPr>
        <w:t>research</w:t>
      </w:r>
      <w:r w:rsidR="00DE4732">
        <w:rPr>
          <w:noProof/>
        </w:rPr>
        <w:t>,</w:t>
      </w:r>
      <w:r w:rsidR="00963323">
        <w:t xml:space="preserve"> </w:t>
      </w:r>
      <w:r w:rsidR="005048E2">
        <w:t xml:space="preserve">I propose to </w:t>
      </w:r>
      <w:r w:rsidR="00D37084">
        <w:t>build</w:t>
      </w:r>
      <w:r w:rsidR="005048E2">
        <w:t xml:space="preserve"> </w:t>
      </w:r>
      <w:r w:rsidR="00EC6559">
        <w:t>an</w:t>
      </w:r>
      <w:r w:rsidR="005048E2">
        <w:t xml:space="preserve"> effective</w:t>
      </w:r>
      <w:r>
        <w:t xml:space="preserve"> </w:t>
      </w:r>
      <w:r w:rsidR="00D37084">
        <w:t>Recommender</w:t>
      </w:r>
      <w:r>
        <w:t xml:space="preserve"> </w:t>
      </w:r>
      <w:r w:rsidR="00D37084">
        <w:t xml:space="preserve">system which improves the learning experience of Scratch users. Based on </w:t>
      </w:r>
      <w:r w:rsidR="00545F21">
        <w:t>assessment of previous exercise in scratch and finding correlations the system would recommend a set of exercise that student could follow to</w:t>
      </w:r>
      <w:r w:rsidR="0093248C">
        <w:t xml:space="preserve"> complete his goals.</w:t>
      </w:r>
      <w:r w:rsidR="00545F21">
        <w:t xml:space="preserve"> </w:t>
      </w:r>
    </w:p>
    <w:p w14:paraId="7A1927BB" w14:textId="77777777" w:rsidR="00D37084" w:rsidRDefault="00D37084" w:rsidP="00B8745E">
      <w:pPr>
        <w:jc w:val="both"/>
      </w:pPr>
    </w:p>
    <w:p w14:paraId="1E21FB86" w14:textId="3B785DB1" w:rsidR="00D541BA" w:rsidRDefault="002C4EFA" w:rsidP="00B8745E">
      <w:pPr>
        <w:spacing w:after="0"/>
        <w:jc w:val="both"/>
        <w:rPr>
          <w:b/>
        </w:rPr>
      </w:pPr>
      <w:r w:rsidRPr="007F6DB8">
        <w:rPr>
          <w:b/>
        </w:rPr>
        <w:t>Research Question:</w:t>
      </w:r>
    </w:p>
    <w:p w14:paraId="451504AD" w14:textId="169C9F64" w:rsidR="00990731" w:rsidRDefault="002878F2" w:rsidP="002878F2">
      <w:pPr>
        <w:spacing w:after="0"/>
        <w:jc w:val="both"/>
      </w:pPr>
      <w:r>
        <w:t xml:space="preserve">Can we improve the learning experience of users on Scratch by recommending them </w:t>
      </w:r>
      <w:r w:rsidR="00990731">
        <w:t>exercise to follow based on their</w:t>
      </w:r>
      <w:r w:rsidR="00C86BC8">
        <w:t xml:space="preserve"> </w:t>
      </w:r>
      <w:r w:rsidR="000F0273">
        <w:t>S</w:t>
      </w:r>
      <w:r w:rsidR="00C86BC8">
        <w:t>cratch</w:t>
      </w:r>
      <w:r w:rsidR="00990731">
        <w:t xml:space="preserve"> </w:t>
      </w:r>
      <w:r w:rsidR="00C86BC8">
        <w:t>history?</w:t>
      </w:r>
    </w:p>
    <w:p w14:paraId="119B6FCF" w14:textId="77777777" w:rsidR="002878F2" w:rsidRDefault="002878F2" w:rsidP="002878F2">
      <w:pPr>
        <w:spacing w:after="0"/>
        <w:jc w:val="both"/>
      </w:pPr>
    </w:p>
    <w:p w14:paraId="22A8B3BB" w14:textId="2C373F63" w:rsidR="002C4EFA" w:rsidRPr="007F6DB8" w:rsidRDefault="002C4EFA" w:rsidP="00B8745E">
      <w:pPr>
        <w:spacing w:after="0"/>
        <w:jc w:val="both"/>
        <w:rPr>
          <w:b/>
        </w:rPr>
      </w:pPr>
      <w:r w:rsidRPr="007F6DB8">
        <w:rPr>
          <w:b/>
        </w:rPr>
        <w:t>Research aims:</w:t>
      </w:r>
    </w:p>
    <w:p w14:paraId="4310982F" w14:textId="6E926BF2" w:rsidR="00C4130C" w:rsidRDefault="00C4130C" w:rsidP="00B8745E">
      <w:pPr>
        <w:spacing w:after="0"/>
        <w:jc w:val="both"/>
      </w:pPr>
      <w:r>
        <w:t>The research aims to improve the learning experience of Scratch users by suggesting and recommending them the exercises</w:t>
      </w:r>
      <w:r w:rsidR="000F58B7">
        <w:t xml:space="preserve"> and projects</w:t>
      </w:r>
      <w:r>
        <w:t xml:space="preserve">. Most users who start learning with Scratch typically follow different areas of interest like Storytelling, animations and games. Each set of this areas require different types of skills which a user develops by playing around. </w:t>
      </w:r>
    </w:p>
    <w:p w14:paraId="02440BE5" w14:textId="12ADD614" w:rsidR="000F58B7" w:rsidRDefault="003B44F5" w:rsidP="00B8745E">
      <w:pPr>
        <w:spacing w:after="0"/>
        <w:jc w:val="both"/>
      </w:pPr>
      <w:r>
        <w:t>Since in Scratch the student usually does not have any mentor to guide, s</w:t>
      </w:r>
      <w:r w:rsidR="000F58B7">
        <w:t xml:space="preserve">ome </w:t>
      </w:r>
      <w:r>
        <w:t>students</w:t>
      </w:r>
      <w:r w:rsidR="000F58B7">
        <w:t xml:space="preserve"> </w:t>
      </w:r>
      <w:r>
        <w:t xml:space="preserve">simply loose interest because they are not able to follow through the entire learning exercises. This research intents </w:t>
      </w:r>
      <w:r>
        <w:lastRenderedPageBreak/>
        <w:t xml:space="preserve">to address this issue by building a recommender system that could guide a student to follow a learning exercises based on his </w:t>
      </w:r>
      <w:r w:rsidR="003C0D83">
        <w:t xml:space="preserve">history and </w:t>
      </w:r>
      <w:r>
        <w:t xml:space="preserve">area of </w:t>
      </w:r>
      <w:r w:rsidR="003C0D83">
        <w:t>choice</w:t>
      </w:r>
      <w:r>
        <w:t>.</w:t>
      </w:r>
    </w:p>
    <w:p w14:paraId="4B16EC96" w14:textId="77777777" w:rsidR="000F58B7" w:rsidRDefault="000F58B7" w:rsidP="00B8745E">
      <w:pPr>
        <w:spacing w:after="0"/>
        <w:jc w:val="both"/>
      </w:pPr>
    </w:p>
    <w:p w14:paraId="36C5E011" w14:textId="77777777" w:rsidR="00C4130C" w:rsidRDefault="00C4130C" w:rsidP="00B8745E">
      <w:pPr>
        <w:spacing w:after="0"/>
        <w:jc w:val="both"/>
      </w:pPr>
    </w:p>
    <w:p w14:paraId="5491A6F6" w14:textId="589E1175" w:rsidR="002C4EFA" w:rsidRDefault="002C4EFA" w:rsidP="00B8745E">
      <w:pPr>
        <w:spacing w:after="0"/>
        <w:jc w:val="both"/>
        <w:rPr>
          <w:b/>
        </w:rPr>
      </w:pPr>
      <w:r w:rsidRPr="007F6DB8">
        <w:rPr>
          <w:b/>
        </w:rPr>
        <w:t xml:space="preserve">Motivation: </w:t>
      </w:r>
    </w:p>
    <w:p w14:paraId="26332197" w14:textId="142951A0" w:rsidR="006100D5" w:rsidRDefault="00B415F0" w:rsidP="00B8745E">
      <w:pPr>
        <w:jc w:val="both"/>
      </w:pPr>
      <w:r>
        <w:t xml:space="preserve">There are many platforms that help novice programmers learn to code in various programming languages. </w:t>
      </w:r>
      <w:r w:rsidR="00E5396A">
        <w:t>Scratch</w:t>
      </w:r>
      <w:r>
        <w:t xml:space="preserve"> developed at MIT </w:t>
      </w:r>
      <w:r w:rsidR="00EF1983">
        <w:t xml:space="preserve">in 2007 </w:t>
      </w:r>
      <w:r>
        <w:t xml:space="preserve">is one such platform mainly targeted towards young people and building their appetite to </w:t>
      </w:r>
      <w:r w:rsidR="00EF1983">
        <w:t xml:space="preserve">code. It also provides a </w:t>
      </w:r>
      <w:r w:rsidR="00EF1983" w:rsidRPr="00DE4732">
        <w:rPr>
          <w:noProof/>
        </w:rPr>
        <w:t>collaborat</w:t>
      </w:r>
      <w:r w:rsidR="00DE4732">
        <w:rPr>
          <w:noProof/>
        </w:rPr>
        <w:t xml:space="preserve">ive </w:t>
      </w:r>
      <w:r w:rsidR="00EF1983">
        <w:t xml:space="preserve">platform to share, mix and develop code in </w:t>
      </w:r>
      <w:r w:rsidR="00AE3FA1">
        <w:t xml:space="preserve">the </w:t>
      </w:r>
      <w:r w:rsidR="00EF1983" w:rsidRPr="00AE3FA1">
        <w:rPr>
          <w:noProof/>
        </w:rPr>
        <w:t>community</w:t>
      </w:r>
      <w:r w:rsidR="00EF1983">
        <w:t xml:space="preserve">. Scratch has seen a major growth in its </w:t>
      </w:r>
      <w:r w:rsidR="00EF1983" w:rsidRPr="00E557B2">
        <w:rPr>
          <w:noProof/>
        </w:rPr>
        <w:t>userbase</w:t>
      </w:r>
      <w:r w:rsidR="00EF1983">
        <w:t xml:space="preserve"> over </w:t>
      </w:r>
      <w:r w:rsidR="00BD1B8A">
        <w:t>time</w:t>
      </w:r>
      <w:r w:rsidR="00F27512">
        <w:t>. Massive Open Online Courses</w:t>
      </w:r>
      <w:r>
        <w:t xml:space="preserve"> </w:t>
      </w:r>
      <w:r w:rsidR="00F27512">
        <w:t>(</w:t>
      </w:r>
      <w:r>
        <w:t>MOOC</w:t>
      </w:r>
      <w:r w:rsidR="00F27512">
        <w:t>)</w:t>
      </w:r>
      <w:r>
        <w:t xml:space="preserve"> platforms like Coursera and </w:t>
      </w:r>
      <w:proofErr w:type="spellStart"/>
      <w:r>
        <w:t>Edx</w:t>
      </w:r>
      <w:proofErr w:type="spellEnd"/>
      <w:r w:rsidR="00D9554D">
        <w:t xml:space="preserve"> are most important "novelty" in the field of e-learning in this decade</w:t>
      </w:r>
      <w:r>
        <w:t>. These platforms offer their own recommendation to users for the next best course available.</w:t>
      </w:r>
      <w:r w:rsidR="00A60298">
        <w:t xml:space="preserve"> </w:t>
      </w:r>
    </w:p>
    <w:p w14:paraId="326E6677" w14:textId="77777777" w:rsidR="005C29ED" w:rsidRDefault="006100D5" w:rsidP="00B8745E">
      <w:pPr>
        <w:jc w:val="both"/>
      </w:pPr>
      <w:r w:rsidRPr="006100D5">
        <w:t xml:space="preserve">Scratch encourages the sharing, reuse and combination of code, as indicated by their slogan, "Imagine, Program, </w:t>
      </w:r>
      <w:r w:rsidR="005C29ED" w:rsidRPr="006100D5">
        <w:t>Share”. Users</w:t>
      </w:r>
      <w:r w:rsidRPr="006100D5">
        <w:t xml:space="preserve"> can make their own projects, or they may choose to "remix" someone else's project. </w:t>
      </w:r>
      <w:r w:rsidR="005C29ED" w:rsidRPr="005C29ED">
        <w:t xml:space="preserve">It is part of a research to design new technologies to enhance learning in after-school centers and other informal education </w:t>
      </w:r>
      <w:r w:rsidR="005C29ED" w:rsidRPr="005C29ED">
        <w:t>settings and</w:t>
      </w:r>
      <w:r w:rsidR="005C29ED" w:rsidRPr="005C29ED">
        <w:t xml:space="preserve"> broaden opportunities for youth who can possibly become designers and inventors</w:t>
      </w:r>
      <w:r w:rsidR="005C29ED">
        <w:t xml:space="preserve">. </w:t>
      </w:r>
    </w:p>
    <w:p w14:paraId="77BE7DBF" w14:textId="39FF07B2" w:rsidR="00A84E6E" w:rsidRDefault="005C29ED" w:rsidP="002C3617">
      <w:pPr>
        <w:jc w:val="both"/>
      </w:pPr>
      <w:r w:rsidRPr="005C29ED">
        <w:t>Scratch was popular in the United Kingdom through Code Clubs.</w:t>
      </w:r>
      <w:r>
        <w:t xml:space="preserve"> These code clubs usually consist of volunteering mentors who guide young people with the learning process. One of the major tasks that this helps the student with is suggesting them new exercises to follow. </w:t>
      </w:r>
      <w:r w:rsidR="00932C67">
        <w:t>Most</w:t>
      </w:r>
      <w:r>
        <w:t xml:space="preserve"> TEL platforms have a system in place wherein they </w:t>
      </w:r>
      <w:r w:rsidR="003325FD">
        <w:t>suggest users with appropriate courses and exercise</w:t>
      </w:r>
      <w:r w:rsidR="00932C67">
        <w:t xml:space="preserve">s. However, Scratch has limited functionality when it comes to recommending exercise and projects. This motivated us to build a recommender system which would help budding programmers in their learning </w:t>
      </w:r>
      <w:r w:rsidR="00F13354">
        <w:t>journey</w:t>
      </w:r>
      <w:r w:rsidR="00932C67">
        <w:t>.</w:t>
      </w:r>
    </w:p>
    <w:p w14:paraId="4709E957" w14:textId="3728EEBE" w:rsidR="001567C1" w:rsidRDefault="001567C1" w:rsidP="00B8745E">
      <w:pPr>
        <w:spacing w:after="0"/>
        <w:jc w:val="both"/>
        <w:rPr>
          <w:b/>
        </w:rPr>
      </w:pPr>
      <w:r w:rsidRPr="00101917">
        <w:rPr>
          <w:b/>
        </w:rPr>
        <w:t>Potential benefits of your research:</w:t>
      </w:r>
    </w:p>
    <w:p w14:paraId="35EFAE99" w14:textId="52257DD9" w:rsidR="001567C1" w:rsidRDefault="002661FB" w:rsidP="00B8745E">
      <w:pPr>
        <w:jc w:val="both"/>
      </w:pPr>
      <w:r w:rsidRPr="002661FB">
        <w:t>Thi</w:t>
      </w:r>
      <w:r>
        <w:t>s research will help in building</w:t>
      </w:r>
      <w:r w:rsidR="00344D43">
        <w:t xml:space="preserve"> a </w:t>
      </w:r>
      <w:r w:rsidR="00394732">
        <w:t xml:space="preserve">recommender </w:t>
      </w:r>
      <w:r w:rsidR="00344D43">
        <w:t>system</w:t>
      </w:r>
      <w:r>
        <w:t xml:space="preserve"> </w:t>
      </w:r>
      <w:r w:rsidR="00394732">
        <w:t>for Scratch programming environment which will help</w:t>
      </w:r>
      <w:r w:rsidR="00F40997">
        <w:t xml:space="preserve"> young and novice Scratch users to better </w:t>
      </w:r>
      <w:r w:rsidR="00F40997" w:rsidRPr="006D7B1C">
        <w:rPr>
          <w:noProof/>
        </w:rPr>
        <w:t>build</w:t>
      </w:r>
      <w:r w:rsidR="006D7B1C">
        <w:rPr>
          <w:noProof/>
        </w:rPr>
        <w:t xml:space="preserve"> </w:t>
      </w:r>
      <w:r w:rsidR="00F40997" w:rsidRPr="006D7B1C">
        <w:rPr>
          <w:noProof/>
        </w:rPr>
        <w:t>up</w:t>
      </w:r>
      <w:r w:rsidR="00F40997">
        <w:t xml:space="preserve"> their skills and develop future applications.</w:t>
      </w:r>
      <w:r w:rsidR="00394732">
        <w:t xml:space="preserve"> The research can also be used as a basis for understanding programming patterns of </w:t>
      </w:r>
      <w:r w:rsidR="00E557B2">
        <w:t xml:space="preserve">the </w:t>
      </w:r>
      <w:r w:rsidR="00394732" w:rsidRPr="00E557B2">
        <w:rPr>
          <w:noProof/>
        </w:rPr>
        <w:t>user</w:t>
      </w:r>
      <w:r w:rsidR="00394732">
        <w:t xml:space="preserve"> and how they develop over time.</w:t>
      </w:r>
    </w:p>
    <w:p w14:paraId="222ED65E" w14:textId="0D99D9B3" w:rsidR="00540C4A" w:rsidRDefault="002C4EFA" w:rsidP="00B8745E">
      <w:pPr>
        <w:spacing w:after="0"/>
        <w:jc w:val="both"/>
        <w:rPr>
          <w:b/>
        </w:rPr>
      </w:pPr>
      <w:r w:rsidRPr="00925963">
        <w:rPr>
          <w:b/>
        </w:rPr>
        <w:t>Literature search strategy:</w:t>
      </w:r>
    </w:p>
    <w:p w14:paraId="20F9BC0B" w14:textId="67AA1C0E" w:rsidR="006A09F8" w:rsidRDefault="00394732" w:rsidP="00B8745E">
      <w:pPr>
        <w:spacing w:after="0"/>
        <w:jc w:val="both"/>
      </w:pPr>
      <w:r>
        <w:t>The literature search strategy consists of</w:t>
      </w:r>
      <w:r w:rsidR="00B82D95">
        <w:t xml:space="preserve"> finding and</w:t>
      </w:r>
      <w:r>
        <w:t xml:space="preserve"> </w:t>
      </w:r>
      <w:r w:rsidR="00B82D95">
        <w:t>studying existing research papers, tractions</w:t>
      </w:r>
      <w:r w:rsidR="00E557B2">
        <w:t>,</w:t>
      </w:r>
      <w:r w:rsidR="00B82D95">
        <w:t xml:space="preserve"> </w:t>
      </w:r>
      <w:r w:rsidR="00B82D95" w:rsidRPr="00E557B2">
        <w:rPr>
          <w:noProof/>
        </w:rPr>
        <w:t>and</w:t>
      </w:r>
      <w:r w:rsidR="00B82D95">
        <w:t xml:space="preserve"> conferences on </w:t>
      </w:r>
      <w:r w:rsidR="00E557B2">
        <w:t xml:space="preserve">the </w:t>
      </w:r>
      <w:r w:rsidR="00B82D95" w:rsidRPr="00E557B2">
        <w:rPr>
          <w:noProof/>
        </w:rPr>
        <w:t>recommender</w:t>
      </w:r>
      <w:r w:rsidR="00B82D95">
        <w:t xml:space="preserve"> system for MOOC platforms. Various research publications like </w:t>
      </w:r>
      <w:proofErr w:type="gramStart"/>
      <w:r w:rsidR="00B82D95" w:rsidRPr="00E557B2">
        <w:rPr>
          <w:i/>
          <w:noProof/>
        </w:rPr>
        <w:t>jstor</w:t>
      </w:r>
      <w:r w:rsidR="00B82D95">
        <w:t xml:space="preserve"> ,</w:t>
      </w:r>
      <w:proofErr w:type="gramEnd"/>
      <w:r w:rsidR="00B82D95">
        <w:t xml:space="preserve"> </w:t>
      </w:r>
      <w:r w:rsidR="00E557B2">
        <w:rPr>
          <w:i/>
          <w:noProof/>
        </w:rPr>
        <w:t>IEEE</w:t>
      </w:r>
      <w:r w:rsidR="00B82D95">
        <w:t xml:space="preserve"> explore will be used for finding appropriate material. Information and resources found using Google scholars search engine will also </w:t>
      </w:r>
      <w:r w:rsidR="00E557B2">
        <w:t xml:space="preserve">be </w:t>
      </w:r>
      <w:r w:rsidR="00B82D95" w:rsidRPr="00E557B2">
        <w:rPr>
          <w:noProof/>
        </w:rPr>
        <w:t>used</w:t>
      </w:r>
      <w:r w:rsidR="00B82D95">
        <w:t xml:space="preserve"> in studying the existing work on Scratch data analysis. Apart from this various source like blog posts and training material for studying methods to build </w:t>
      </w:r>
      <w:r w:rsidR="00E557B2">
        <w:t xml:space="preserve">a </w:t>
      </w:r>
      <w:r w:rsidR="00B82D95" w:rsidRPr="00E557B2">
        <w:rPr>
          <w:noProof/>
        </w:rPr>
        <w:t>recommender</w:t>
      </w:r>
      <w:r w:rsidR="00B82D95">
        <w:t xml:space="preserve"> system will be used.</w:t>
      </w:r>
      <w:r w:rsidR="006A09F8">
        <w:t xml:space="preserve"> </w:t>
      </w:r>
      <w:proofErr w:type="gramStart"/>
      <w:r w:rsidR="006A09F8">
        <w:t>Also</w:t>
      </w:r>
      <w:proofErr w:type="gramEnd"/>
      <w:r w:rsidR="006A09F8">
        <w:t xml:space="preserve"> papers related to identifying managing patterns of human behavior to recommender system will be useful</w:t>
      </w:r>
      <w:bookmarkStart w:id="0" w:name="_GoBack"/>
      <w:bookmarkEnd w:id="0"/>
    </w:p>
    <w:p w14:paraId="64829CD4" w14:textId="01C75E6A" w:rsidR="006A09F8" w:rsidRDefault="006A09F8" w:rsidP="00B8745E">
      <w:pPr>
        <w:spacing w:after="0"/>
        <w:jc w:val="both"/>
      </w:pPr>
    </w:p>
    <w:p w14:paraId="587DC37A" w14:textId="4B8BFA97" w:rsidR="006A09F8" w:rsidRDefault="006A09F8" w:rsidP="00B8745E">
      <w:pPr>
        <w:spacing w:after="0"/>
        <w:jc w:val="both"/>
      </w:pPr>
      <w:r>
        <w:t>All these resources will be referenced and used to better understand the algorithms and methods used to design recommender systems in on TEL platforms.</w:t>
      </w:r>
    </w:p>
    <w:p w14:paraId="6754C463" w14:textId="77777777" w:rsidR="002C3617" w:rsidRDefault="002C3617" w:rsidP="002C3617">
      <w:pPr>
        <w:spacing w:after="0"/>
        <w:jc w:val="both"/>
        <w:rPr>
          <w:b/>
        </w:rPr>
      </w:pPr>
    </w:p>
    <w:p w14:paraId="13DB1AD7" w14:textId="63AFB8E3" w:rsidR="002C3617" w:rsidRDefault="002C3617" w:rsidP="002C3617">
      <w:pPr>
        <w:spacing w:after="0"/>
        <w:jc w:val="both"/>
      </w:pPr>
      <w:r w:rsidRPr="00985356">
        <w:rPr>
          <w:b/>
        </w:rPr>
        <w:t>Sources of literature:</w:t>
      </w:r>
      <w:r>
        <w:t xml:space="preserve"> </w:t>
      </w:r>
    </w:p>
    <w:p w14:paraId="57A157BC" w14:textId="04324654" w:rsidR="002C3617" w:rsidRDefault="002C3617" w:rsidP="002C3617">
      <w:pPr>
        <w:spacing w:after="0"/>
        <w:jc w:val="both"/>
      </w:pPr>
      <w:r>
        <w:t xml:space="preserve">IEEE explorer, JSTOR digital library digital library, </w:t>
      </w:r>
      <w:r w:rsidR="00B41EC6">
        <w:t>TARA</w:t>
      </w:r>
      <w:r w:rsidR="00B87CA1">
        <w:t>, GitHub, Kaggle blogs.</w:t>
      </w:r>
    </w:p>
    <w:p w14:paraId="4F9275D1" w14:textId="77777777" w:rsidR="00E36F60" w:rsidRDefault="00E36F60" w:rsidP="00B8745E">
      <w:pPr>
        <w:spacing w:after="0"/>
        <w:jc w:val="both"/>
      </w:pPr>
    </w:p>
    <w:p w14:paraId="02EDB33B" w14:textId="1D9428B9" w:rsidR="00E36F60" w:rsidRDefault="00E36F60" w:rsidP="00D552EC">
      <w:pPr>
        <w:spacing w:after="0"/>
        <w:jc w:val="both"/>
        <w:rPr>
          <w:b/>
        </w:rPr>
      </w:pPr>
      <w:r w:rsidRPr="00754E9D">
        <w:rPr>
          <w:b/>
        </w:rPr>
        <w:lastRenderedPageBreak/>
        <w:t>Proposed methodology</w:t>
      </w:r>
      <w:r>
        <w:rPr>
          <w:b/>
        </w:rPr>
        <w:t>:</w:t>
      </w:r>
    </w:p>
    <w:p w14:paraId="2E57CB19" w14:textId="1BB50F97" w:rsidR="00D25F5E" w:rsidRDefault="000F49D8" w:rsidP="00D552EC">
      <w:pPr>
        <w:spacing w:after="0"/>
        <w:jc w:val="both"/>
      </w:pPr>
      <w:r>
        <w:t xml:space="preserve">Building a </w:t>
      </w:r>
      <w:r w:rsidR="0079697E">
        <w:t xml:space="preserve">good </w:t>
      </w:r>
      <w:r>
        <w:t xml:space="preserve">recommender system requires </w:t>
      </w:r>
      <w:r w:rsidR="0079697E">
        <w:t xml:space="preserve">both a good quality and quantity of data to study. </w:t>
      </w:r>
      <w:r w:rsidR="009D4721">
        <w:t xml:space="preserve"> For this to be successful we propose following methodology.</w:t>
      </w:r>
    </w:p>
    <w:p w14:paraId="0B594DB8" w14:textId="77777777" w:rsidR="00D25F5E" w:rsidRDefault="00D25F5E" w:rsidP="00D552EC">
      <w:pPr>
        <w:spacing w:after="0"/>
        <w:jc w:val="both"/>
      </w:pPr>
    </w:p>
    <w:p w14:paraId="032D1146" w14:textId="54C786E2" w:rsidR="0079697E" w:rsidRDefault="009D4721" w:rsidP="00D552EC">
      <w:pPr>
        <w:spacing w:after="0"/>
        <w:jc w:val="both"/>
      </w:pPr>
      <w:r>
        <w:t>Planning a</w:t>
      </w:r>
      <w:r w:rsidR="0079697E">
        <w:t xml:space="preserve"> modular approach will be used while designing the system. Small interfaces will help in further testing of the software system.</w:t>
      </w:r>
    </w:p>
    <w:p w14:paraId="3E120175" w14:textId="77777777" w:rsidR="00D25F5E" w:rsidRDefault="00D25F5E" w:rsidP="00D552EC">
      <w:pPr>
        <w:spacing w:after="0"/>
        <w:jc w:val="both"/>
      </w:pPr>
    </w:p>
    <w:p w14:paraId="61D5DF52" w14:textId="218F9367" w:rsidR="0079697E" w:rsidRDefault="009D4721" w:rsidP="00D552EC">
      <w:pPr>
        <w:spacing w:after="0"/>
        <w:jc w:val="both"/>
      </w:pPr>
      <w:r>
        <w:t>A suitable</w:t>
      </w:r>
      <w:r w:rsidR="0079697E">
        <w:t xml:space="preserve"> language would be the one which provides most flexibility, support and packages which support data analysis and machine trainings. Based on our findings either Python or Java would be best suited</w:t>
      </w:r>
      <w:r>
        <w:t xml:space="preserve"> for this task.</w:t>
      </w:r>
    </w:p>
    <w:p w14:paraId="007B5DAE" w14:textId="77777777" w:rsidR="00C557B6" w:rsidRDefault="00C557B6" w:rsidP="00D552EC">
      <w:pPr>
        <w:spacing w:after="0"/>
        <w:jc w:val="both"/>
      </w:pPr>
    </w:p>
    <w:p w14:paraId="270ABD5A" w14:textId="112207FE" w:rsidR="0079697E" w:rsidRDefault="00C557B6" w:rsidP="00D552EC">
      <w:pPr>
        <w:spacing w:after="0"/>
        <w:jc w:val="both"/>
      </w:pPr>
      <w:r>
        <w:t>A dataset will be scraped from scratch API</w:t>
      </w:r>
      <w:r w:rsidR="009D4721">
        <w:t xml:space="preserve"> (or the publicly available one will be used) which</w:t>
      </w:r>
      <w:r>
        <w:t xml:space="preserve"> contains information like </w:t>
      </w:r>
      <w:r w:rsidRPr="009D4721">
        <w:rPr>
          <w:i/>
        </w:rPr>
        <w:t xml:space="preserve">user code </w:t>
      </w:r>
      <w:r w:rsidR="00D25F5E" w:rsidRPr="009D4721">
        <w:rPr>
          <w:i/>
        </w:rPr>
        <w:t>samples</w:t>
      </w:r>
      <w:r w:rsidR="00D25F5E">
        <w:t>,</w:t>
      </w:r>
      <w:r>
        <w:t xml:space="preserve"> </w:t>
      </w:r>
      <w:r w:rsidRPr="009D4721">
        <w:rPr>
          <w:i/>
        </w:rPr>
        <w:t>the kind of project user is most interacting with, the projects a user follows and builds upon</w:t>
      </w:r>
      <w:r>
        <w:t xml:space="preserve"> etc. </w:t>
      </w:r>
      <w:r w:rsidR="009D4721">
        <w:t>We hope this will satisfy most of our requirements.</w:t>
      </w:r>
    </w:p>
    <w:p w14:paraId="29F819B8" w14:textId="02527CF2" w:rsidR="00DC1CE9" w:rsidRDefault="00DC1CE9" w:rsidP="00D552EC">
      <w:pPr>
        <w:spacing w:after="0"/>
        <w:jc w:val="both"/>
      </w:pPr>
    </w:p>
    <w:p w14:paraId="094B0312" w14:textId="11073A05" w:rsidR="00D25F5E" w:rsidRDefault="009D4721" w:rsidP="00D552EC">
      <w:pPr>
        <w:spacing w:after="0"/>
        <w:jc w:val="both"/>
      </w:pPr>
      <w:r>
        <w:t>Based</w:t>
      </w:r>
      <w:r w:rsidR="00C557B6">
        <w:t xml:space="preserve"> on the </w:t>
      </w:r>
      <w:r w:rsidR="00D25F5E">
        <w:t>dataset,</w:t>
      </w:r>
      <w:r w:rsidR="00C557B6">
        <w:t xml:space="preserve"> a </w:t>
      </w:r>
      <w:r w:rsidR="00D25F5E">
        <w:t>pool</w:t>
      </w:r>
      <w:r w:rsidR="00C557B6">
        <w:t xml:space="preserve"> of exercise will be identified that most users follow. This can be either concept based (like sequence in code, iterations, loops, Boolean logics etc.) or </w:t>
      </w:r>
      <w:r w:rsidR="00D25F5E">
        <w:t>a pre-defined set of exercise created by instructors. This is yet to be decided.</w:t>
      </w:r>
    </w:p>
    <w:p w14:paraId="3F0E468D" w14:textId="77777777" w:rsidR="00C557B6" w:rsidRPr="005453DD" w:rsidRDefault="00C557B6" w:rsidP="00D552EC">
      <w:pPr>
        <w:spacing w:after="0"/>
        <w:jc w:val="both"/>
      </w:pPr>
    </w:p>
    <w:p w14:paraId="5ECB1CD3" w14:textId="5883592C" w:rsidR="00DC0276" w:rsidRDefault="00297B58" w:rsidP="00B8745E">
      <w:pPr>
        <w:jc w:val="both"/>
      </w:pPr>
      <w:r>
        <w:t xml:space="preserve">Different </w:t>
      </w:r>
      <w:r w:rsidRPr="00297B58">
        <w:t xml:space="preserve">types of recommendation systems </w:t>
      </w:r>
      <w:r>
        <w:t>like</w:t>
      </w:r>
      <w:r w:rsidRPr="00297B58">
        <w:t xml:space="preserve"> </w:t>
      </w:r>
      <w:r w:rsidRPr="00E557B2">
        <w:rPr>
          <w:noProof/>
        </w:rPr>
        <w:t>content</w:t>
      </w:r>
      <w:r w:rsidR="00E557B2">
        <w:rPr>
          <w:noProof/>
        </w:rPr>
        <w:t>-</w:t>
      </w:r>
      <w:r w:rsidRPr="00E557B2">
        <w:rPr>
          <w:noProof/>
        </w:rPr>
        <w:t>based</w:t>
      </w:r>
      <w:r w:rsidRPr="00297B58">
        <w:t xml:space="preserve"> and collaborative filtering </w:t>
      </w:r>
      <w:r w:rsidR="00DC0276">
        <w:t xml:space="preserve">will </w:t>
      </w:r>
      <w:r w:rsidRPr="00E557B2">
        <w:rPr>
          <w:noProof/>
        </w:rPr>
        <w:t>be cho</w:t>
      </w:r>
      <w:r w:rsidR="00E557B2">
        <w:rPr>
          <w:noProof/>
        </w:rPr>
        <w:t>sen</w:t>
      </w:r>
      <w:r>
        <w:t xml:space="preserve"> to best fit the dataset/model we are trying to build.</w:t>
      </w:r>
    </w:p>
    <w:p w14:paraId="361B636B" w14:textId="6D222BCE" w:rsidR="00754E9D" w:rsidRDefault="00297B58" w:rsidP="00B8745E">
      <w:pPr>
        <w:jc w:val="both"/>
      </w:pPr>
      <w:r>
        <w:t>The</w:t>
      </w:r>
      <w:r w:rsidR="00DC0276">
        <w:t xml:space="preserve"> recommender system would </w:t>
      </w:r>
      <w:r>
        <w:t xml:space="preserve">then </w:t>
      </w:r>
      <w:r w:rsidR="00DC0276">
        <w:t>be trained based on the training dataset and the results will be tested on the test datasets.</w:t>
      </w:r>
    </w:p>
    <w:p w14:paraId="52F76529" w14:textId="5D36E7B3" w:rsidR="00A54799" w:rsidRDefault="00A54799" w:rsidP="00D552EC">
      <w:pPr>
        <w:spacing w:after="0"/>
        <w:jc w:val="both"/>
        <w:rPr>
          <w:b/>
        </w:rPr>
      </w:pPr>
      <w:r>
        <w:rPr>
          <w:b/>
        </w:rPr>
        <w:t>Research Dissemination Plan:</w:t>
      </w:r>
    </w:p>
    <w:p w14:paraId="1E639D1D" w14:textId="47F7D994" w:rsidR="00A54799" w:rsidRPr="00A54799" w:rsidRDefault="00A54799" w:rsidP="00B8745E">
      <w:pPr>
        <w:jc w:val="both"/>
      </w:pPr>
      <w:r w:rsidRPr="00A54799">
        <w:t xml:space="preserve">The </w:t>
      </w:r>
      <w:r>
        <w:t>dissemination will take place using different venues like conferences, blogs</w:t>
      </w:r>
      <w:r w:rsidR="00E557B2">
        <w:t>,</w:t>
      </w:r>
      <w:r>
        <w:t xml:space="preserve"> </w:t>
      </w:r>
      <w:r w:rsidRPr="00E557B2">
        <w:rPr>
          <w:noProof/>
        </w:rPr>
        <w:t>and</w:t>
      </w:r>
      <w:r>
        <w:t xml:space="preserve"> journals. All this will be identified based on the </w:t>
      </w:r>
      <w:r w:rsidR="00357899" w:rsidRPr="00357899">
        <w:t xml:space="preserve">relevant </w:t>
      </w:r>
      <w:r>
        <w:t xml:space="preserve">areas of the research topic e.g. </w:t>
      </w:r>
      <w:r w:rsidR="00FF3C20">
        <w:t>education,</w:t>
      </w:r>
      <w:r>
        <w:t xml:space="preserve"> data analytics</w:t>
      </w:r>
      <w:r w:rsidR="00E557B2">
        <w:t>,</w:t>
      </w:r>
      <w:r>
        <w:t xml:space="preserve"> </w:t>
      </w:r>
      <w:r w:rsidRPr="00E557B2">
        <w:rPr>
          <w:noProof/>
        </w:rPr>
        <w:t>and</w:t>
      </w:r>
      <w:r>
        <w:t xml:space="preserve"> </w:t>
      </w:r>
      <w:r w:rsidRPr="00E557B2">
        <w:rPr>
          <w:noProof/>
        </w:rPr>
        <w:t>recommender</w:t>
      </w:r>
      <w:r>
        <w:t xml:space="preserve"> system.</w:t>
      </w:r>
    </w:p>
    <w:p w14:paraId="6130DE6C" w14:textId="2CBCEF96" w:rsidR="00A54799" w:rsidRDefault="00A54799" w:rsidP="00D552EC">
      <w:pPr>
        <w:spacing w:after="0"/>
        <w:jc w:val="both"/>
        <w:rPr>
          <w:b/>
        </w:rPr>
      </w:pPr>
      <w:r>
        <w:rPr>
          <w:b/>
        </w:rPr>
        <w:t xml:space="preserve">Description of </w:t>
      </w:r>
      <w:r w:rsidR="00E557B2">
        <w:rPr>
          <w:b/>
        </w:rPr>
        <w:t xml:space="preserve">the </w:t>
      </w:r>
      <w:r w:rsidRPr="00E557B2">
        <w:rPr>
          <w:b/>
          <w:noProof/>
        </w:rPr>
        <w:t>research</w:t>
      </w:r>
      <w:r>
        <w:rPr>
          <w:b/>
        </w:rPr>
        <w:t xml:space="preserve"> area:</w:t>
      </w:r>
    </w:p>
    <w:p w14:paraId="7DA8BAF4" w14:textId="70B4F946" w:rsidR="00FF3C20" w:rsidRPr="00FF3C20" w:rsidRDefault="00FF3C20" w:rsidP="00B8745E">
      <w:pPr>
        <w:jc w:val="both"/>
      </w:pPr>
      <w:r>
        <w:t>The</w:t>
      </w:r>
      <w:r w:rsidR="00271946">
        <w:t xml:space="preserve"> </w:t>
      </w:r>
      <w:r>
        <w:t>area</w:t>
      </w:r>
      <w:r w:rsidR="00271946">
        <w:t xml:space="preserve"> which is</w:t>
      </w:r>
      <w:r>
        <w:t xml:space="preserve"> </w:t>
      </w:r>
      <w:r w:rsidR="00271946">
        <w:t>most related to this research is</w:t>
      </w:r>
      <w:r>
        <w:t xml:space="preserve"> education and </w:t>
      </w:r>
      <w:r w:rsidR="00271946">
        <w:t>online education</w:t>
      </w:r>
      <w:r>
        <w:t>.</w:t>
      </w:r>
      <w:r w:rsidR="00271946">
        <w:t xml:space="preserve"> With </w:t>
      </w:r>
      <w:r w:rsidR="00271946" w:rsidRPr="00E557B2">
        <w:rPr>
          <w:noProof/>
        </w:rPr>
        <w:t>increasing</w:t>
      </w:r>
      <w:r w:rsidR="00271946">
        <w:t xml:space="preserve"> popularity of online and web-based programming courses, it also becomes essential to guide the learners in </w:t>
      </w:r>
      <w:r w:rsidR="00E557B2">
        <w:t xml:space="preserve">the </w:t>
      </w:r>
      <w:r w:rsidR="00271946" w:rsidRPr="00E557B2">
        <w:rPr>
          <w:noProof/>
        </w:rPr>
        <w:t>right</w:t>
      </w:r>
      <w:r w:rsidR="00271946">
        <w:t xml:space="preserve"> direction to develop </w:t>
      </w:r>
      <w:r w:rsidR="00E557B2">
        <w:t xml:space="preserve">the </w:t>
      </w:r>
      <w:r w:rsidR="00271946" w:rsidRPr="00E557B2">
        <w:rPr>
          <w:noProof/>
        </w:rPr>
        <w:t>right</w:t>
      </w:r>
      <w:r w:rsidR="00271946">
        <w:t xml:space="preserve"> skills. </w:t>
      </w:r>
      <w:r>
        <w:t xml:space="preserve"> This research will help educators and learners </w:t>
      </w:r>
      <w:r w:rsidR="00271946">
        <w:t xml:space="preserve">who use Web-based programming exercises </w:t>
      </w:r>
      <w:r w:rsidR="00B8745E">
        <w:t xml:space="preserve">in Scratch </w:t>
      </w:r>
      <w:r>
        <w:t xml:space="preserve">with tools </w:t>
      </w:r>
      <w:r w:rsidR="00271946">
        <w:t xml:space="preserve">which can be </w:t>
      </w:r>
      <w:r w:rsidR="00D552EC">
        <w:t>beneficial to</w:t>
      </w:r>
      <w:r w:rsidR="00271946">
        <w:t xml:space="preserve"> them</w:t>
      </w:r>
      <w:r w:rsidR="00D552EC">
        <w:t xml:space="preserve">.  This research can be further expanded to other online learning platforms. </w:t>
      </w:r>
    </w:p>
    <w:p w14:paraId="58DF0E62" w14:textId="7FC392AB" w:rsidR="002C4EFA" w:rsidRDefault="002C4EFA" w:rsidP="00D552EC">
      <w:pPr>
        <w:spacing w:after="0"/>
        <w:jc w:val="both"/>
        <w:rPr>
          <w:b/>
        </w:rPr>
      </w:pPr>
      <w:r w:rsidRPr="00D552EC">
        <w:rPr>
          <w:b/>
        </w:rPr>
        <w:t>Evaluation criteria and method:</w:t>
      </w:r>
    </w:p>
    <w:p w14:paraId="4D9C09A8" w14:textId="35D230B1" w:rsidR="00A079AE" w:rsidRPr="00E76F26" w:rsidRDefault="00E76F26" w:rsidP="00D552EC">
      <w:pPr>
        <w:spacing w:after="0"/>
        <w:jc w:val="both"/>
      </w:pPr>
      <w:r w:rsidRPr="00E76F26">
        <w:t xml:space="preserve">The </w:t>
      </w:r>
      <w:r>
        <w:t>ev</w:t>
      </w:r>
      <w:r w:rsidR="00921387">
        <w:t>a</w:t>
      </w:r>
      <w:r>
        <w:t>l</w:t>
      </w:r>
      <w:r w:rsidR="00984EF4">
        <w:t>u</w:t>
      </w:r>
      <w:r>
        <w:t xml:space="preserve">ation </w:t>
      </w:r>
      <w:r w:rsidR="00984EF4">
        <w:t>criteria</w:t>
      </w:r>
      <w:r>
        <w:t xml:space="preserve"> and methods </w:t>
      </w:r>
      <w:r w:rsidR="00666080">
        <w:t xml:space="preserve">roughly will include validating the recommendation system against test </w:t>
      </w:r>
      <w:r w:rsidR="00383600">
        <w:t>dataset. A</w:t>
      </w:r>
      <w:r w:rsidR="00A079AE">
        <w:t xml:space="preserve"> good recommender system is characterized by how much the user has learned by following thorough the system recommended exercises. A feedback mechanism will be in place to take users feedback on the completed exercise and their usefulness. This will give us a sense on how and how much the users knowledge has improved.</w:t>
      </w:r>
    </w:p>
    <w:p w14:paraId="4DBF8E7E" w14:textId="77777777" w:rsidR="00D552EC" w:rsidRPr="00D552EC" w:rsidRDefault="00D552EC" w:rsidP="00B8745E">
      <w:pPr>
        <w:jc w:val="both"/>
        <w:rPr>
          <w:b/>
        </w:rPr>
      </w:pPr>
    </w:p>
    <w:p w14:paraId="798CB664" w14:textId="16EDB693" w:rsidR="002C4EFA" w:rsidRDefault="002C4EFA" w:rsidP="00224A1C">
      <w:pPr>
        <w:spacing w:after="0"/>
        <w:jc w:val="both"/>
        <w:rPr>
          <w:b/>
        </w:rPr>
      </w:pPr>
      <w:r w:rsidRPr="00D552EC">
        <w:rPr>
          <w:b/>
        </w:rPr>
        <w:t xml:space="preserve">Ethics: </w:t>
      </w:r>
    </w:p>
    <w:p w14:paraId="3881F26E" w14:textId="793EAB50" w:rsidR="00224A1C" w:rsidRPr="00224A1C" w:rsidRDefault="00224A1C" w:rsidP="00224A1C">
      <w:pPr>
        <w:spacing w:after="0"/>
        <w:jc w:val="both"/>
      </w:pPr>
      <w:r>
        <w:lastRenderedPageBreak/>
        <w:t xml:space="preserve">The dataset used may contain user </w:t>
      </w:r>
      <w:r w:rsidR="00E76F26">
        <w:t>sensitive</w:t>
      </w:r>
      <w:r>
        <w:t xml:space="preserve"> information like username and project IDs.</w:t>
      </w:r>
      <w:r w:rsidR="00E76F26">
        <w:t xml:space="preserve"> Although this may indicate </w:t>
      </w:r>
      <w:r w:rsidR="00E557B2">
        <w:t xml:space="preserve">a </w:t>
      </w:r>
      <w:r w:rsidR="00E76F26" w:rsidRPr="00E557B2">
        <w:rPr>
          <w:noProof/>
        </w:rPr>
        <w:t>requirement</w:t>
      </w:r>
      <w:r w:rsidR="00E76F26">
        <w:t xml:space="preserve"> for a formal ethics approval </w:t>
      </w:r>
      <w:r w:rsidR="00E76F26" w:rsidRPr="00E557B2">
        <w:rPr>
          <w:noProof/>
        </w:rPr>
        <w:t>but</w:t>
      </w:r>
      <w:r w:rsidR="00E76F26">
        <w:t xml:space="preserve"> since all the dataset is made available by MIT in public it will not be a problem. Moreover, the user sensitive information will not be used in any form in this research. If at all any </w:t>
      </w:r>
      <w:r w:rsidR="00E76F26" w:rsidRPr="00E557B2">
        <w:rPr>
          <w:noProof/>
        </w:rPr>
        <w:t>user</w:t>
      </w:r>
      <w:r w:rsidR="00E557B2">
        <w:rPr>
          <w:noProof/>
        </w:rPr>
        <w:t>-</w:t>
      </w:r>
      <w:r w:rsidR="00E76F26" w:rsidRPr="00E557B2">
        <w:rPr>
          <w:noProof/>
        </w:rPr>
        <w:t>related</w:t>
      </w:r>
      <w:r w:rsidR="00E76F26">
        <w:t xml:space="preserve"> information is </w:t>
      </w:r>
      <w:r w:rsidR="00E557B2">
        <w:rPr>
          <w:noProof/>
        </w:rPr>
        <w:t>d</w:t>
      </w:r>
      <w:r w:rsidR="00E76F26" w:rsidRPr="00E557B2">
        <w:rPr>
          <w:noProof/>
        </w:rPr>
        <w:t>eemed</w:t>
      </w:r>
      <w:r w:rsidR="00E76F26">
        <w:t xml:space="preserve"> to be required, an ethics approval will be applied for before using it.</w:t>
      </w:r>
    </w:p>
    <w:p w14:paraId="0FC7FDB1" w14:textId="065C2FBE" w:rsidR="00224A1C" w:rsidRDefault="00224A1C" w:rsidP="00224A1C">
      <w:pPr>
        <w:spacing w:after="0"/>
        <w:jc w:val="both"/>
        <w:rPr>
          <w:b/>
        </w:rPr>
      </w:pPr>
    </w:p>
    <w:p w14:paraId="797CF866" w14:textId="65096ECD" w:rsidR="00224A1C" w:rsidRDefault="00224A1C" w:rsidP="00224A1C">
      <w:pPr>
        <w:spacing w:after="0"/>
        <w:jc w:val="both"/>
        <w:rPr>
          <w:b/>
        </w:rPr>
      </w:pPr>
      <w:r w:rsidRPr="00D552EC">
        <w:rPr>
          <w:b/>
        </w:rPr>
        <w:t>Research Milestones:</w:t>
      </w:r>
    </w:p>
    <w:p w14:paraId="35ECA89B" w14:textId="411FCA29" w:rsidR="00383600" w:rsidRPr="00383600" w:rsidRDefault="00383600" w:rsidP="00224A1C">
      <w:pPr>
        <w:spacing w:after="0"/>
        <w:jc w:val="both"/>
      </w:pPr>
      <w:r>
        <w:t xml:space="preserve">These are </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AD2565" w14:paraId="58A803AA" w14:textId="77777777" w:rsidTr="00AD2565">
        <w:tc>
          <w:tcPr>
            <w:tcW w:w="1335" w:type="dxa"/>
          </w:tcPr>
          <w:p w14:paraId="4C9514FD" w14:textId="77777777" w:rsidR="00AD2565" w:rsidRDefault="00AD2565" w:rsidP="00224A1C">
            <w:pPr>
              <w:jc w:val="both"/>
            </w:pPr>
          </w:p>
        </w:tc>
        <w:tc>
          <w:tcPr>
            <w:tcW w:w="1335" w:type="dxa"/>
          </w:tcPr>
          <w:p w14:paraId="0E5304AE" w14:textId="77777777" w:rsidR="00AD2565" w:rsidRDefault="00AD2565" w:rsidP="00224A1C">
            <w:pPr>
              <w:jc w:val="both"/>
            </w:pPr>
          </w:p>
        </w:tc>
        <w:tc>
          <w:tcPr>
            <w:tcW w:w="1336" w:type="dxa"/>
          </w:tcPr>
          <w:p w14:paraId="21E747BA" w14:textId="77777777" w:rsidR="00AD2565" w:rsidRDefault="00AD2565" w:rsidP="00224A1C">
            <w:pPr>
              <w:jc w:val="both"/>
            </w:pPr>
          </w:p>
        </w:tc>
        <w:tc>
          <w:tcPr>
            <w:tcW w:w="1336" w:type="dxa"/>
          </w:tcPr>
          <w:p w14:paraId="40B76D1B" w14:textId="77777777" w:rsidR="00AD2565" w:rsidRDefault="00AD2565" w:rsidP="00224A1C">
            <w:pPr>
              <w:jc w:val="both"/>
            </w:pPr>
          </w:p>
        </w:tc>
        <w:tc>
          <w:tcPr>
            <w:tcW w:w="1336" w:type="dxa"/>
          </w:tcPr>
          <w:p w14:paraId="57E18A09" w14:textId="77777777" w:rsidR="00AD2565" w:rsidRDefault="00AD2565" w:rsidP="00224A1C">
            <w:pPr>
              <w:jc w:val="both"/>
            </w:pPr>
          </w:p>
        </w:tc>
        <w:tc>
          <w:tcPr>
            <w:tcW w:w="1336" w:type="dxa"/>
          </w:tcPr>
          <w:p w14:paraId="02796453" w14:textId="77777777" w:rsidR="00AD2565" w:rsidRDefault="00AD2565" w:rsidP="00224A1C">
            <w:pPr>
              <w:jc w:val="both"/>
            </w:pPr>
          </w:p>
        </w:tc>
        <w:tc>
          <w:tcPr>
            <w:tcW w:w="1336" w:type="dxa"/>
          </w:tcPr>
          <w:p w14:paraId="060A6A98" w14:textId="77777777" w:rsidR="00AD2565" w:rsidRDefault="00AD2565" w:rsidP="00224A1C">
            <w:pPr>
              <w:jc w:val="both"/>
            </w:pPr>
          </w:p>
        </w:tc>
      </w:tr>
      <w:tr w:rsidR="00AD2565" w14:paraId="4ACAFD49" w14:textId="77777777" w:rsidTr="00AD2565">
        <w:tc>
          <w:tcPr>
            <w:tcW w:w="1335" w:type="dxa"/>
          </w:tcPr>
          <w:p w14:paraId="40A1754D" w14:textId="77777777" w:rsidR="00AD2565" w:rsidRDefault="00AD2565" w:rsidP="00224A1C">
            <w:pPr>
              <w:jc w:val="both"/>
            </w:pPr>
          </w:p>
        </w:tc>
        <w:tc>
          <w:tcPr>
            <w:tcW w:w="1335" w:type="dxa"/>
          </w:tcPr>
          <w:p w14:paraId="0D1DF2C0" w14:textId="77777777" w:rsidR="00AD2565" w:rsidRDefault="00AD2565" w:rsidP="00224A1C">
            <w:pPr>
              <w:jc w:val="both"/>
            </w:pPr>
          </w:p>
        </w:tc>
        <w:tc>
          <w:tcPr>
            <w:tcW w:w="1336" w:type="dxa"/>
          </w:tcPr>
          <w:p w14:paraId="50F6792E" w14:textId="77777777" w:rsidR="00AD2565" w:rsidRDefault="00AD2565" w:rsidP="00224A1C">
            <w:pPr>
              <w:jc w:val="both"/>
            </w:pPr>
          </w:p>
        </w:tc>
        <w:tc>
          <w:tcPr>
            <w:tcW w:w="1336" w:type="dxa"/>
          </w:tcPr>
          <w:p w14:paraId="1A93B3DA" w14:textId="77777777" w:rsidR="00AD2565" w:rsidRDefault="00AD2565" w:rsidP="00224A1C">
            <w:pPr>
              <w:jc w:val="both"/>
            </w:pPr>
          </w:p>
        </w:tc>
        <w:tc>
          <w:tcPr>
            <w:tcW w:w="1336" w:type="dxa"/>
          </w:tcPr>
          <w:p w14:paraId="2F677961" w14:textId="77777777" w:rsidR="00AD2565" w:rsidRDefault="00AD2565" w:rsidP="00224A1C">
            <w:pPr>
              <w:jc w:val="both"/>
            </w:pPr>
          </w:p>
        </w:tc>
        <w:tc>
          <w:tcPr>
            <w:tcW w:w="1336" w:type="dxa"/>
          </w:tcPr>
          <w:p w14:paraId="2FA84725" w14:textId="77777777" w:rsidR="00AD2565" w:rsidRDefault="00AD2565" w:rsidP="00224A1C">
            <w:pPr>
              <w:jc w:val="both"/>
            </w:pPr>
          </w:p>
        </w:tc>
        <w:tc>
          <w:tcPr>
            <w:tcW w:w="1336" w:type="dxa"/>
          </w:tcPr>
          <w:p w14:paraId="65BE262A" w14:textId="77777777" w:rsidR="00AD2565" w:rsidRDefault="00AD2565" w:rsidP="00224A1C">
            <w:pPr>
              <w:jc w:val="both"/>
            </w:pPr>
          </w:p>
        </w:tc>
      </w:tr>
      <w:tr w:rsidR="00AD2565" w14:paraId="30D5D3A7" w14:textId="77777777" w:rsidTr="00AD2565">
        <w:tc>
          <w:tcPr>
            <w:tcW w:w="1335" w:type="dxa"/>
          </w:tcPr>
          <w:p w14:paraId="6863C62A" w14:textId="77777777" w:rsidR="00AD2565" w:rsidRDefault="00AD2565" w:rsidP="00224A1C">
            <w:pPr>
              <w:jc w:val="both"/>
            </w:pPr>
          </w:p>
        </w:tc>
        <w:tc>
          <w:tcPr>
            <w:tcW w:w="1335" w:type="dxa"/>
          </w:tcPr>
          <w:p w14:paraId="56B621A2" w14:textId="77777777" w:rsidR="00AD2565" w:rsidRDefault="00AD2565" w:rsidP="00224A1C">
            <w:pPr>
              <w:jc w:val="both"/>
            </w:pPr>
          </w:p>
        </w:tc>
        <w:tc>
          <w:tcPr>
            <w:tcW w:w="1336" w:type="dxa"/>
          </w:tcPr>
          <w:p w14:paraId="24351EAB" w14:textId="77777777" w:rsidR="00AD2565" w:rsidRDefault="00AD2565" w:rsidP="00224A1C">
            <w:pPr>
              <w:jc w:val="both"/>
            </w:pPr>
          </w:p>
        </w:tc>
        <w:tc>
          <w:tcPr>
            <w:tcW w:w="1336" w:type="dxa"/>
          </w:tcPr>
          <w:p w14:paraId="24E63F4B" w14:textId="77777777" w:rsidR="00AD2565" w:rsidRDefault="00AD2565" w:rsidP="00224A1C">
            <w:pPr>
              <w:jc w:val="both"/>
            </w:pPr>
          </w:p>
        </w:tc>
        <w:tc>
          <w:tcPr>
            <w:tcW w:w="1336" w:type="dxa"/>
          </w:tcPr>
          <w:p w14:paraId="3016EA6D" w14:textId="77777777" w:rsidR="00AD2565" w:rsidRDefault="00AD2565" w:rsidP="00224A1C">
            <w:pPr>
              <w:jc w:val="both"/>
            </w:pPr>
          </w:p>
        </w:tc>
        <w:tc>
          <w:tcPr>
            <w:tcW w:w="1336" w:type="dxa"/>
          </w:tcPr>
          <w:p w14:paraId="7A2C2AB1" w14:textId="77777777" w:rsidR="00AD2565" w:rsidRDefault="00AD2565" w:rsidP="00224A1C">
            <w:pPr>
              <w:jc w:val="both"/>
            </w:pPr>
          </w:p>
        </w:tc>
        <w:tc>
          <w:tcPr>
            <w:tcW w:w="1336" w:type="dxa"/>
          </w:tcPr>
          <w:p w14:paraId="0B6EB301" w14:textId="77777777" w:rsidR="00AD2565" w:rsidRDefault="00AD2565" w:rsidP="00224A1C">
            <w:pPr>
              <w:jc w:val="both"/>
            </w:pPr>
          </w:p>
        </w:tc>
      </w:tr>
      <w:tr w:rsidR="00AD2565" w14:paraId="4C9493A8" w14:textId="77777777" w:rsidTr="00AD2565">
        <w:tc>
          <w:tcPr>
            <w:tcW w:w="1335" w:type="dxa"/>
          </w:tcPr>
          <w:p w14:paraId="1625808B" w14:textId="77777777" w:rsidR="00AD2565" w:rsidRDefault="00AD2565" w:rsidP="00224A1C">
            <w:pPr>
              <w:jc w:val="both"/>
            </w:pPr>
          </w:p>
        </w:tc>
        <w:tc>
          <w:tcPr>
            <w:tcW w:w="1335" w:type="dxa"/>
          </w:tcPr>
          <w:p w14:paraId="37C103ED" w14:textId="77777777" w:rsidR="00AD2565" w:rsidRDefault="00AD2565" w:rsidP="00224A1C">
            <w:pPr>
              <w:jc w:val="both"/>
            </w:pPr>
          </w:p>
        </w:tc>
        <w:tc>
          <w:tcPr>
            <w:tcW w:w="1336" w:type="dxa"/>
          </w:tcPr>
          <w:p w14:paraId="02C0741E" w14:textId="77777777" w:rsidR="00AD2565" w:rsidRDefault="00AD2565" w:rsidP="00224A1C">
            <w:pPr>
              <w:jc w:val="both"/>
            </w:pPr>
          </w:p>
        </w:tc>
        <w:tc>
          <w:tcPr>
            <w:tcW w:w="1336" w:type="dxa"/>
          </w:tcPr>
          <w:p w14:paraId="2C334E49" w14:textId="77777777" w:rsidR="00AD2565" w:rsidRDefault="00AD2565" w:rsidP="00224A1C">
            <w:pPr>
              <w:jc w:val="both"/>
            </w:pPr>
          </w:p>
        </w:tc>
        <w:tc>
          <w:tcPr>
            <w:tcW w:w="1336" w:type="dxa"/>
          </w:tcPr>
          <w:p w14:paraId="474F0084" w14:textId="77777777" w:rsidR="00AD2565" w:rsidRDefault="00AD2565" w:rsidP="00224A1C">
            <w:pPr>
              <w:jc w:val="both"/>
            </w:pPr>
          </w:p>
        </w:tc>
        <w:tc>
          <w:tcPr>
            <w:tcW w:w="1336" w:type="dxa"/>
          </w:tcPr>
          <w:p w14:paraId="3CD3A910" w14:textId="77777777" w:rsidR="00AD2565" w:rsidRDefault="00AD2565" w:rsidP="00224A1C">
            <w:pPr>
              <w:jc w:val="both"/>
            </w:pPr>
          </w:p>
        </w:tc>
        <w:tc>
          <w:tcPr>
            <w:tcW w:w="1336" w:type="dxa"/>
          </w:tcPr>
          <w:p w14:paraId="1F098DE0" w14:textId="77777777" w:rsidR="00AD2565" w:rsidRDefault="00AD2565" w:rsidP="00224A1C">
            <w:pPr>
              <w:jc w:val="both"/>
            </w:pPr>
          </w:p>
        </w:tc>
      </w:tr>
      <w:tr w:rsidR="00AD2565" w14:paraId="3A0111B2" w14:textId="77777777" w:rsidTr="00AD2565">
        <w:tc>
          <w:tcPr>
            <w:tcW w:w="1335" w:type="dxa"/>
          </w:tcPr>
          <w:p w14:paraId="7AF1603B" w14:textId="77777777" w:rsidR="00AD2565" w:rsidRDefault="00AD2565" w:rsidP="00224A1C">
            <w:pPr>
              <w:jc w:val="both"/>
            </w:pPr>
          </w:p>
        </w:tc>
        <w:tc>
          <w:tcPr>
            <w:tcW w:w="1335" w:type="dxa"/>
          </w:tcPr>
          <w:p w14:paraId="1905AD39" w14:textId="77777777" w:rsidR="00AD2565" w:rsidRDefault="00AD2565" w:rsidP="00224A1C">
            <w:pPr>
              <w:jc w:val="both"/>
            </w:pPr>
          </w:p>
        </w:tc>
        <w:tc>
          <w:tcPr>
            <w:tcW w:w="1336" w:type="dxa"/>
          </w:tcPr>
          <w:p w14:paraId="09D32BDE" w14:textId="77777777" w:rsidR="00AD2565" w:rsidRDefault="00AD2565" w:rsidP="00224A1C">
            <w:pPr>
              <w:jc w:val="both"/>
            </w:pPr>
          </w:p>
        </w:tc>
        <w:tc>
          <w:tcPr>
            <w:tcW w:w="1336" w:type="dxa"/>
          </w:tcPr>
          <w:p w14:paraId="0546940E" w14:textId="77777777" w:rsidR="00AD2565" w:rsidRDefault="00AD2565" w:rsidP="00224A1C">
            <w:pPr>
              <w:jc w:val="both"/>
            </w:pPr>
          </w:p>
        </w:tc>
        <w:tc>
          <w:tcPr>
            <w:tcW w:w="1336" w:type="dxa"/>
          </w:tcPr>
          <w:p w14:paraId="7FAA9D98" w14:textId="77777777" w:rsidR="00AD2565" w:rsidRDefault="00AD2565" w:rsidP="00224A1C">
            <w:pPr>
              <w:jc w:val="both"/>
            </w:pPr>
          </w:p>
        </w:tc>
        <w:tc>
          <w:tcPr>
            <w:tcW w:w="1336" w:type="dxa"/>
          </w:tcPr>
          <w:p w14:paraId="4F6CDF7B" w14:textId="77777777" w:rsidR="00AD2565" w:rsidRDefault="00AD2565" w:rsidP="00224A1C">
            <w:pPr>
              <w:jc w:val="both"/>
            </w:pPr>
          </w:p>
        </w:tc>
        <w:tc>
          <w:tcPr>
            <w:tcW w:w="1336" w:type="dxa"/>
          </w:tcPr>
          <w:p w14:paraId="1EC656EA" w14:textId="77777777" w:rsidR="00AD2565" w:rsidRDefault="00AD2565" w:rsidP="00224A1C">
            <w:pPr>
              <w:jc w:val="both"/>
            </w:pPr>
          </w:p>
        </w:tc>
      </w:tr>
      <w:tr w:rsidR="00AD2565" w14:paraId="758C2D5D" w14:textId="77777777" w:rsidTr="00AD2565">
        <w:tc>
          <w:tcPr>
            <w:tcW w:w="1335" w:type="dxa"/>
          </w:tcPr>
          <w:p w14:paraId="5610A677" w14:textId="77777777" w:rsidR="00AD2565" w:rsidRDefault="00AD2565" w:rsidP="00224A1C">
            <w:pPr>
              <w:jc w:val="both"/>
            </w:pPr>
          </w:p>
        </w:tc>
        <w:tc>
          <w:tcPr>
            <w:tcW w:w="1335" w:type="dxa"/>
          </w:tcPr>
          <w:p w14:paraId="57CF0409" w14:textId="77777777" w:rsidR="00AD2565" w:rsidRDefault="00AD2565" w:rsidP="00224A1C">
            <w:pPr>
              <w:jc w:val="both"/>
            </w:pPr>
          </w:p>
        </w:tc>
        <w:tc>
          <w:tcPr>
            <w:tcW w:w="1336" w:type="dxa"/>
          </w:tcPr>
          <w:p w14:paraId="3BDAC12F" w14:textId="77777777" w:rsidR="00AD2565" w:rsidRDefault="00AD2565" w:rsidP="00224A1C">
            <w:pPr>
              <w:jc w:val="both"/>
            </w:pPr>
          </w:p>
        </w:tc>
        <w:tc>
          <w:tcPr>
            <w:tcW w:w="1336" w:type="dxa"/>
          </w:tcPr>
          <w:p w14:paraId="523201D6" w14:textId="77777777" w:rsidR="00AD2565" w:rsidRDefault="00AD2565" w:rsidP="00224A1C">
            <w:pPr>
              <w:jc w:val="both"/>
            </w:pPr>
          </w:p>
        </w:tc>
        <w:tc>
          <w:tcPr>
            <w:tcW w:w="1336" w:type="dxa"/>
          </w:tcPr>
          <w:p w14:paraId="637D5FCF" w14:textId="77777777" w:rsidR="00AD2565" w:rsidRDefault="00AD2565" w:rsidP="00224A1C">
            <w:pPr>
              <w:jc w:val="both"/>
            </w:pPr>
          </w:p>
        </w:tc>
        <w:tc>
          <w:tcPr>
            <w:tcW w:w="1336" w:type="dxa"/>
          </w:tcPr>
          <w:p w14:paraId="5BD165B5" w14:textId="77777777" w:rsidR="00AD2565" w:rsidRDefault="00AD2565" w:rsidP="00224A1C">
            <w:pPr>
              <w:jc w:val="both"/>
            </w:pPr>
          </w:p>
        </w:tc>
        <w:tc>
          <w:tcPr>
            <w:tcW w:w="1336" w:type="dxa"/>
          </w:tcPr>
          <w:p w14:paraId="0B37C4F9" w14:textId="77777777" w:rsidR="00AD2565" w:rsidRDefault="00AD2565" w:rsidP="00224A1C">
            <w:pPr>
              <w:jc w:val="both"/>
            </w:pPr>
          </w:p>
        </w:tc>
      </w:tr>
      <w:tr w:rsidR="00AD2565" w14:paraId="1D6FA844" w14:textId="77777777" w:rsidTr="00AD2565">
        <w:tc>
          <w:tcPr>
            <w:tcW w:w="1335" w:type="dxa"/>
          </w:tcPr>
          <w:p w14:paraId="1DB54FBC" w14:textId="77777777" w:rsidR="00AD2565" w:rsidRDefault="00AD2565" w:rsidP="00224A1C">
            <w:pPr>
              <w:jc w:val="both"/>
            </w:pPr>
          </w:p>
        </w:tc>
        <w:tc>
          <w:tcPr>
            <w:tcW w:w="1335" w:type="dxa"/>
          </w:tcPr>
          <w:p w14:paraId="4FC09804" w14:textId="77777777" w:rsidR="00AD2565" w:rsidRDefault="00AD2565" w:rsidP="00224A1C">
            <w:pPr>
              <w:jc w:val="both"/>
            </w:pPr>
          </w:p>
        </w:tc>
        <w:tc>
          <w:tcPr>
            <w:tcW w:w="1336" w:type="dxa"/>
          </w:tcPr>
          <w:p w14:paraId="2A94BE8D" w14:textId="77777777" w:rsidR="00AD2565" w:rsidRDefault="00AD2565" w:rsidP="00224A1C">
            <w:pPr>
              <w:jc w:val="both"/>
            </w:pPr>
          </w:p>
        </w:tc>
        <w:tc>
          <w:tcPr>
            <w:tcW w:w="1336" w:type="dxa"/>
          </w:tcPr>
          <w:p w14:paraId="275EECAF" w14:textId="77777777" w:rsidR="00AD2565" w:rsidRDefault="00AD2565" w:rsidP="00224A1C">
            <w:pPr>
              <w:jc w:val="both"/>
            </w:pPr>
          </w:p>
        </w:tc>
        <w:tc>
          <w:tcPr>
            <w:tcW w:w="1336" w:type="dxa"/>
          </w:tcPr>
          <w:p w14:paraId="7FAAB7A8" w14:textId="77777777" w:rsidR="00AD2565" w:rsidRDefault="00AD2565" w:rsidP="00224A1C">
            <w:pPr>
              <w:jc w:val="both"/>
            </w:pPr>
          </w:p>
        </w:tc>
        <w:tc>
          <w:tcPr>
            <w:tcW w:w="1336" w:type="dxa"/>
          </w:tcPr>
          <w:p w14:paraId="5354B02D" w14:textId="77777777" w:rsidR="00AD2565" w:rsidRDefault="00AD2565" w:rsidP="00224A1C">
            <w:pPr>
              <w:jc w:val="both"/>
            </w:pPr>
          </w:p>
        </w:tc>
        <w:tc>
          <w:tcPr>
            <w:tcW w:w="1336" w:type="dxa"/>
          </w:tcPr>
          <w:p w14:paraId="72F789D5" w14:textId="77777777" w:rsidR="00AD2565" w:rsidRDefault="00AD2565" w:rsidP="00224A1C">
            <w:pPr>
              <w:jc w:val="both"/>
            </w:pPr>
          </w:p>
        </w:tc>
      </w:tr>
      <w:tr w:rsidR="00AD2565" w14:paraId="0CCBE693" w14:textId="77777777" w:rsidTr="00AD2565">
        <w:tc>
          <w:tcPr>
            <w:tcW w:w="1335" w:type="dxa"/>
          </w:tcPr>
          <w:p w14:paraId="5F970428" w14:textId="77777777" w:rsidR="00AD2565" w:rsidRDefault="00AD2565" w:rsidP="00224A1C">
            <w:pPr>
              <w:jc w:val="both"/>
            </w:pPr>
          </w:p>
        </w:tc>
        <w:tc>
          <w:tcPr>
            <w:tcW w:w="1335" w:type="dxa"/>
          </w:tcPr>
          <w:p w14:paraId="3F874900" w14:textId="77777777" w:rsidR="00AD2565" w:rsidRDefault="00AD2565" w:rsidP="00224A1C">
            <w:pPr>
              <w:jc w:val="both"/>
            </w:pPr>
          </w:p>
        </w:tc>
        <w:tc>
          <w:tcPr>
            <w:tcW w:w="1336" w:type="dxa"/>
          </w:tcPr>
          <w:p w14:paraId="44085001" w14:textId="77777777" w:rsidR="00AD2565" w:rsidRDefault="00AD2565" w:rsidP="00224A1C">
            <w:pPr>
              <w:jc w:val="both"/>
            </w:pPr>
          </w:p>
        </w:tc>
        <w:tc>
          <w:tcPr>
            <w:tcW w:w="1336" w:type="dxa"/>
          </w:tcPr>
          <w:p w14:paraId="0DF20963" w14:textId="77777777" w:rsidR="00AD2565" w:rsidRDefault="00AD2565" w:rsidP="00224A1C">
            <w:pPr>
              <w:jc w:val="both"/>
            </w:pPr>
          </w:p>
        </w:tc>
        <w:tc>
          <w:tcPr>
            <w:tcW w:w="1336" w:type="dxa"/>
          </w:tcPr>
          <w:p w14:paraId="195ED855" w14:textId="77777777" w:rsidR="00AD2565" w:rsidRDefault="00AD2565" w:rsidP="00224A1C">
            <w:pPr>
              <w:jc w:val="both"/>
            </w:pPr>
          </w:p>
        </w:tc>
        <w:tc>
          <w:tcPr>
            <w:tcW w:w="1336" w:type="dxa"/>
          </w:tcPr>
          <w:p w14:paraId="669E05A6" w14:textId="77777777" w:rsidR="00AD2565" w:rsidRDefault="00AD2565" w:rsidP="00224A1C">
            <w:pPr>
              <w:jc w:val="both"/>
            </w:pPr>
          </w:p>
        </w:tc>
        <w:tc>
          <w:tcPr>
            <w:tcW w:w="1336" w:type="dxa"/>
          </w:tcPr>
          <w:p w14:paraId="574BAA2A" w14:textId="77777777" w:rsidR="00AD2565" w:rsidRDefault="00AD2565" w:rsidP="00224A1C">
            <w:pPr>
              <w:jc w:val="both"/>
            </w:pPr>
          </w:p>
        </w:tc>
      </w:tr>
    </w:tbl>
    <w:p w14:paraId="34BA067F" w14:textId="521D79BA" w:rsidR="00666080" w:rsidRDefault="00666080" w:rsidP="00224A1C">
      <w:pPr>
        <w:spacing w:after="0"/>
        <w:jc w:val="both"/>
      </w:pPr>
    </w:p>
    <w:p w14:paraId="4FD3A797" w14:textId="77777777" w:rsidR="00AD2565" w:rsidRPr="00E76F26" w:rsidRDefault="00AD2565" w:rsidP="00224A1C">
      <w:pPr>
        <w:spacing w:after="0"/>
        <w:jc w:val="both"/>
      </w:pPr>
    </w:p>
    <w:p w14:paraId="4A524C6E" w14:textId="381619F6" w:rsidR="00224A1C" w:rsidRDefault="00224A1C" w:rsidP="00224A1C">
      <w:pPr>
        <w:spacing w:after="0"/>
        <w:jc w:val="both"/>
      </w:pPr>
      <w:r w:rsidRPr="00D552EC">
        <w:rPr>
          <w:b/>
        </w:rPr>
        <w:t>Proposed Table of contents</w:t>
      </w:r>
      <w:r>
        <w:rPr>
          <w:b/>
        </w:rPr>
        <w:t>:</w:t>
      </w:r>
      <w:r w:rsidR="00666080">
        <w:rPr>
          <w:b/>
        </w:rPr>
        <w:t xml:space="preserve"> </w:t>
      </w:r>
    </w:p>
    <w:p w14:paraId="66E5EE59" w14:textId="158363F8" w:rsidR="00666080" w:rsidRDefault="00666080" w:rsidP="00666080">
      <w:r>
        <w:t>The proposed table of contents is as follows:</w:t>
      </w:r>
    </w:p>
    <w:p w14:paraId="1DF5AB32" w14:textId="77777777" w:rsidR="00666080" w:rsidRDefault="00666080" w:rsidP="00666080">
      <w:pPr>
        <w:pStyle w:val="ListParagraph"/>
        <w:numPr>
          <w:ilvl w:val="0"/>
          <w:numId w:val="4"/>
        </w:numPr>
        <w:spacing w:after="0" w:line="240" w:lineRule="auto"/>
      </w:pPr>
      <w:r>
        <w:t>Abstract</w:t>
      </w:r>
    </w:p>
    <w:p w14:paraId="74B54EFD" w14:textId="77777777" w:rsidR="00666080" w:rsidRDefault="00666080" w:rsidP="00666080">
      <w:pPr>
        <w:pStyle w:val="ListParagraph"/>
        <w:numPr>
          <w:ilvl w:val="0"/>
          <w:numId w:val="4"/>
        </w:numPr>
        <w:spacing w:after="0" w:line="240" w:lineRule="auto"/>
      </w:pPr>
      <w:r>
        <w:t>Introduction</w:t>
      </w:r>
    </w:p>
    <w:p w14:paraId="6AA43818" w14:textId="77777777" w:rsidR="00666080" w:rsidRDefault="00666080" w:rsidP="00666080">
      <w:pPr>
        <w:pStyle w:val="ListParagraph"/>
        <w:numPr>
          <w:ilvl w:val="1"/>
          <w:numId w:val="4"/>
        </w:numPr>
        <w:spacing w:after="0" w:line="240" w:lineRule="auto"/>
      </w:pPr>
      <w:r>
        <w:t>Motivation</w:t>
      </w:r>
    </w:p>
    <w:p w14:paraId="3908D80C" w14:textId="77777777" w:rsidR="00666080" w:rsidRDefault="00666080" w:rsidP="00666080">
      <w:pPr>
        <w:pStyle w:val="ListParagraph"/>
        <w:numPr>
          <w:ilvl w:val="1"/>
          <w:numId w:val="4"/>
        </w:numPr>
        <w:spacing w:after="0" w:line="240" w:lineRule="auto"/>
      </w:pPr>
      <w:r>
        <w:t>Objectives</w:t>
      </w:r>
    </w:p>
    <w:p w14:paraId="23550A58" w14:textId="77777777" w:rsidR="00666080" w:rsidRDefault="00666080" w:rsidP="00666080">
      <w:pPr>
        <w:pStyle w:val="ListParagraph"/>
        <w:numPr>
          <w:ilvl w:val="0"/>
          <w:numId w:val="4"/>
        </w:numPr>
        <w:spacing w:after="0" w:line="240" w:lineRule="auto"/>
      </w:pPr>
      <w:r>
        <w:t>Literature Review and Previous work</w:t>
      </w:r>
    </w:p>
    <w:p w14:paraId="107A9E79" w14:textId="77777777" w:rsidR="00666080" w:rsidRDefault="00666080" w:rsidP="00666080">
      <w:pPr>
        <w:pStyle w:val="ListParagraph"/>
        <w:numPr>
          <w:ilvl w:val="0"/>
          <w:numId w:val="4"/>
        </w:numPr>
        <w:spacing w:after="0" w:line="240" w:lineRule="auto"/>
      </w:pPr>
      <w:r>
        <w:t>Description of Dataset</w:t>
      </w:r>
    </w:p>
    <w:p w14:paraId="4B1E4CE4" w14:textId="77777777" w:rsidR="00666080" w:rsidRDefault="00666080" w:rsidP="00666080">
      <w:pPr>
        <w:pStyle w:val="ListParagraph"/>
        <w:numPr>
          <w:ilvl w:val="0"/>
          <w:numId w:val="4"/>
        </w:numPr>
        <w:spacing w:after="0" w:line="240" w:lineRule="auto"/>
      </w:pPr>
      <w:r>
        <w:t>Design</w:t>
      </w:r>
    </w:p>
    <w:p w14:paraId="6478A4DC" w14:textId="77777777" w:rsidR="00666080" w:rsidRDefault="00666080" w:rsidP="00666080">
      <w:pPr>
        <w:pStyle w:val="ListParagraph"/>
        <w:numPr>
          <w:ilvl w:val="0"/>
          <w:numId w:val="4"/>
        </w:numPr>
        <w:spacing w:after="0" w:line="240" w:lineRule="auto"/>
      </w:pPr>
      <w:r>
        <w:t>Implementation</w:t>
      </w:r>
    </w:p>
    <w:p w14:paraId="03598A8E" w14:textId="77777777" w:rsidR="00666080" w:rsidRDefault="00666080" w:rsidP="00666080">
      <w:pPr>
        <w:pStyle w:val="ListParagraph"/>
        <w:numPr>
          <w:ilvl w:val="0"/>
          <w:numId w:val="4"/>
        </w:numPr>
        <w:spacing w:after="0" w:line="240" w:lineRule="auto"/>
      </w:pPr>
      <w:r>
        <w:t>Evaluation</w:t>
      </w:r>
    </w:p>
    <w:p w14:paraId="1D251C04" w14:textId="77777777" w:rsidR="00666080" w:rsidRDefault="00666080" w:rsidP="00666080">
      <w:pPr>
        <w:pStyle w:val="ListParagraph"/>
        <w:numPr>
          <w:ilvl w:val="0"/>
          <w:numId w:val="4"/>
        </w:numPr>
        <w:spacing w:after="0" w:line="240" w:lineRule="auto"/>
      </w:pPr>
      <w:r>
        <w:t>Insights</w:t>
      </w:r>
    </w:p>
    <w:p w14:paraId="33B0824C" w14:textId="77777777" w:rsidR="00666080" w:rsidRDefault="00666080" w:rsidP="00666080">
      <w:pPr>
        <w:pStyle w:val="ListParagraph"/>
        <w:numPr>
          <w:ilvl w:val="0"/>
          <w:numId w:val="4"/>
        </w:numPr>
        <w:spacing w:after="0" w:line="240" w:lineRule="auto"/>
      </w:pPr>
      <w:r>
        <w:t>Conclusion</w:t>
      </w:r>
    </w:p>
    <w:p w14:paraId="42EED0B4" w14:textId="77777777" w:rsidR="00666080" w:rsidRDefault="00666080" w:rsidP="00224A1C">
      <w:pPr>
        <w:spacing w:after="0"/>
        <w:jc w:val="both"/>
      </w:pPr>
    </w:p>
    <w:p w14:paraId="0F7F568D" w14:textId="77777777" w:rsidR="00666080" w:rsidRPr="00666080" w:rsidRDefault="00666080" w:rsidP="00224A1C">
      <w:pPr>
        <w:spacing w:after="0"/>
        <w:jc w:val="both"/>
      </w:pPr>
    </w:p>
    <w:p w14:paraId="5A11895C" w14:textId="3606775A" w:rsidR="00583511" w:rsidRDefault="00224A1C" w:rsidP="007A208F">
      <w:pPr>
        <w:spacing w:after="0"/>
        <w:jc w:val="both"/>
      </w:pPr>
      <w:r w:rsidRPr="00D552EC">
        <w:rPr>
          <w:b/>
        </w:rPr>
        <w:t>Skills audit:</w:t>
      </w:r>
      <w:r w:rsidR="007A208F" w:rsidRPr="007A208F">
        <w:t xml:space="preserve"> </w:t>
      </w:r>
    </w:p>
    <w:p w14:paraId="43BA00F4" w14:textId="77777777" w:rsidR="002A4185" w:rsidRDefault="00583511" w:rsidP="00224A1C">
      <w:pPr>
        <w:spacing w:after="0"/>
        <w:jc w:val="both"/>
      </w:pPr>
      <w:r>
        <w:t>This research deals with building a recommender system, in traditional sense which requires good knowledge of data analytics and machine learning. As a part of my module I have studied and familiarized myself with machine learning and data analytics. However, an in-depth knowledge on recommender systems and their working is required for this study. With this research I hope to develop a complete understanding on recommender systems. Also, a good understanding of education sector and TEL platforms.</w:t>
      </w:r>
      <w:r w:rsidR="002A4185">
        <w:t xml:space="preserve"> </w:t>
      </w:r>
    </w:p>
    <w:p w14:paraId="4E2F8101" w14:textId="77777777" w:rsidR="002A4185" w:rsidRDefault="002A4185" w:rsidP="00224A1C">
      <w:pPr>
        <w:spacing w:after="0"/>
        <w:jc w:val="both"/>
      </w:pPr>
    </w:p>
    <w:p w14:paraId="524AE237" w14:textId="51C358B9" w:rsidR="00224A1C" w:rsidRPr="00583511" w:rsidRDefault="00583511" w:rsidP="00224A1C">
      <w:pPr>
        <w:spacing w:after="0"/>
        <w:jc w:val="both"/>
      </w:pPr>
      <w:r w:rsidRPr="00583511">
        <w:t>I feel my knowledge and experience in data warehousing and mining</w:t>
      </w:r>
      <w:r>
        <w:t xml:space="preserve"> would help me with preliminary task of the research.</w:t>
      </w:r>
    </w:p>
    <w:p w14:paraId="52DDF4A6" w14:textId="77777777" w:rsidR="00666080" w:rsidRPr="00D552EC" w:rsidRDefault="00666080" w:rsidP="00224A1C">
      <w:pPr>
        <w:spacing w:after="0"/>
        <w:jc w:val="both"/>
        <w:rPr>
          <w:b/>
        </w:rPr>
      </w:pPr>
    </w:p>
    <w:p w14:paraId="1DD5320C" w14:textId="070A6962" w:rsidR="00224A1C" w:rsidRDefault="00224A1C" w:rsidP="00224A1C">
      <w:pPr>
        <w:spacing w:after="0"/>
        <w:jc w:val="both"/>
        <w:rPr>
          <w:b/>
        </w:rPr>
      </w:pPr>
      <w:r w:rsidRPr="006E5B0E">
        <w:rPr>
          <w:b/>
        </w:rPr>
        <w:t>Anticipated</w:t>
      </w:r>
      <w:r>
        <w:rPr>
          <w:b/>
        </w:rPr>
        <w:t xml:space="preserve"> problem:</w:t>
      </w:r>
    </w:p>
    <w:p w14:paraId="35798216" w14:textId="12A89BB3" w:rsidR="0000209E" w:rsidRDefault="0000209E" w:rsidP="00224A1C">
      <w:pPr>
        <w:spacing w:after="0"/>
        <w:jc w:val="both"/>
      </w:pPr>
      <w:r>
        <w:lastRenderedPageBreak/>
        <w:t>Various anticipated problems can arise while pursuing this research, such stated below</w:t>
      </w:r>
      <w:r w:rsidR="00681062">
        <w:t>:</w:t>
      </w:r>
    </w:p>
    <w:p w14:paraId="6969D234" w14:textId="77777777" w:rsidR="00681062" w:rsidRPr="0000209E" w:rsidRDefault="00681062" w:rsidP="00224A1C">
      <w:pPr>
        <w:spacing w:after="0"/>
        <w:jc w:val="both"/>
      </w:pPr>
    </w:p>
    <w:p w14:paraId="042C6435" w14:textId="5F0BE6B8" w:rsidR="003A6B94" w:rsidRDefault="0052094A" w:rsidP="003A6B94">
      <w:pPr>
        <w:pStyle w:val="ListParagraph"/>
        <w:numPr>
          <w:ilvl w:val="0"/>
          <w:numId w:val="6"/>
        </w:numPr>
        <w:spacing w:after="0"/>
        <w:jc w:val="both"/>
      </w:pPr>
      <w:r>
        <w:t>The data</w:t>
      </w:r>
      <w:r w:rsidR="00352D81">
        <w:t>set</w:t>
      </w:r>
      <w:r>
        <w:t xml:space="preserve"> </w:t>
      </w:r>
      <w:r w:rsidR="003A6B94">
        <w:t>obtained could</w:t>
      </w:r>
      <w:r>
        <w:t xml:space="preserve"> lack the </w:t>
      </w:r>
      <w:r w:rsidR="00352D81">
        <w:t>necessary information required for building a reliable</w:t>
      </w:r>
      <w:r w:rsidR="003A6B94">
        <w:t xml:space="preserve"> system.</w:t>
      </w:r>
    </w:p>
    <w:p w14:paraId="24B38C34" w14:textId="05B6EF8E" w:rsidR="0052094A" w:rsidRPr="00583511" w:rsidRDefault="003A6B94" w:rsidP="00224A1C">
      <w:pPr>
        <w:pStyle w:val="ListParagraph"/>
        <w:numPr>
          <w:ilvl w:val="0"/>
          <w:numId w:val="6"/>
        </w:numPr>
        <w:spacing w:after="0"/>
        <w:jc w:val="both"/>
      </w:pPr>
      <w:r w:rsidRPr="0052094A">
        <w:t>Cold Start Problem</w:t>
      </w:r>
      <w:r>
        <w:t xml:space="preserve"> - </w:t>
      </w:r>
      <w:r w:rsidRPr="003A6B94">
        <w:t>This problem occurs when new users enter the system</w:t>
      </w:r>
      <w:r>
        <w:t xml:space="preserve"> and no information is available.</w:t>
      </w:r>
    </w:p>
    <w:p w14:paraId="0515AB0D" w14:textId="77777777" w:rsidR="0040299D" w:rsidRPr="00D552EC" w:rsidRDefault="0040299D" w:rsidP="00224A1C">
      <w:pPr>
        <w:spacing w:after="0"/>
        <w:jc w:val="both"/>
        <w:rPr>
          <w:b/>
        </w:rPr>
      </w:pPr>
    </w:p>
    <w:p w14:paraId="4AF6B777" w14:textId="1AF775C9" w:rsidR="002C4EFA" w:rsidRDefault="002C4EFA" w:rsidP="00224A1C">
      <w:pPr>
        <w:spacing w:after="0"/>
        <w:jc w:val="both"/>
        <w:rPr>
          <w:b/>
        </w:rPr>
      </w:pPr>
      <w:r w:rsidRPr="00D552EC">
        <w:rPr>
          <w:b/>
        </w:rPr>
        <w:t>References</w:t>
      </w:r>
      <w:r w:rsidR="00D552EC" w:rsidRPr="00D552EC">
        <w:rPr>
          <w:b/>
        </w:rPr>
        <w:t>:</w:t>
      </w:r>
    </w:p>
    <w:p w14:paraId="7C948BAB" w14:textId="77777777" w:rsidR="00224A1C" w:rsidRDefault="00224A1C" w:rsidP="00224A1C">
      <w:pPr>
        <w:pStyle w:val="ListParagraph"/>
        <w:numPr>
          <w:ilvl w:val="0"/>
          <w:numId w:val="2"/>
        </w:numPr>
        <w:jc w:val="both"/>
      </w:pPr>
      <w:r w:rsidRPr="00F96F15">
        <w:t xml:space="preserve">Jaime </w:t>
      </w:r>
      <w:proofErr w:type="spellStart"/>
      <w:r w:rsidRPr="00F96F15">
        <w:t>Spacco</w:t>
      </w:r>
      <w:proofErr w:type="spellEnd"/>
      <w:r w:rsidRPr="00F96F15">
        <w:t>, Paul Denny, Brad Richards</w:t>
      </w:r>
      <w:r w:rsidRPr="006D7B1C">
        <w:rPr>
          <w:noProof/>
        </w:rPr>
        <w:t>,</w:t>
      </w:r>
      <w:r>
        <w:rPr>
          <w:noProof/>
        </w:rPr>
        <w:t xml:space="preserve"> </w:t>
      </w:r>
      <w:r w:rsidRPr="006D7B1C">
        <w:rPr>
          <w:noProof/>
        </w:rPr>
        <w:t>David</w:t>
      </w:r>
      <w:r w:rsidRPr="00F96F15">
        <w:t xml:space="preserve"> </w:t>
      </w:r>
      <w:r w:rsidRPr="006D7B1C">
        <w:rPr>
          <w:noProof/>
        </w:rPr>
        <w:t>Babcock, Robert</w:t>
      </w:r>
      <w:r w:rsidRPr="00F96F15">
        <w:t xml:space="preserve"> </w:t>
      </w:r>
      <w:r w:rsidRPr="006D7B1C">
        <w:rPr>
          <w:noProof/>
        </w:rPr>
        <w:t>Duvall:</w:t>
      </w:r>
      <w:r w:rsidRPr="00F96F15">
        <w:t xml:space="preserve"> Analyzing Student Work Patterns Using Programming Exercise Data</w:t>
      </w:r>
    </w:p>
    <w:p w14:paraId="69BF1FC5" w14:textId="77777777" w:rsidR="00224A1C" w:rsidRDefault="00224A1C" w:rsidP="00224A1C">
      <w:pPr>
        <w:pStyle w:val="ListParagraph"/>
        <w:numPr>
          <w:ilvl w:val="0"/>
          <w:numId w:val="2"/>
        </w:numPr>
        <w:jc w:val="both"/>
      </w:pPr>
      <w:r>
        <w:t xml:space="preserve">J. </w:t>
      </w:r>
      <w:proofErr w:type="spellStart"/>
      <w:r>
        <w:t>Bennedsen</w:t>
      </w:r>
      <w:proofErr w:type="spellEnd"/>
      <w:r>
        <w:t xml:space="preserve"> and M. E. Caspersen. Failure rates in introductory programming. SIGCSE Bull</w:t>
      </w:r>
    </w:p>
    <w:p w14:paraId="6432C41F" w14:textId="77777777" w:rsidR="00224A1C" w:rsidRDefault="00224A1C" w:rsidP="00224A1C">
      <w:pPr>
        <w:pStyle w:val="ListParagraph"/>
        <w:numPr>
          <w:ilvl w:val="0"/>
          <w:numId w:val="2"/>
        </w:numPr>
        <w:jc w:val="both"/>
      </w:pPr>
      <w:proofErr w:type="spellStart"/>
      <w:r>
        <w:t>Efthimia</w:t>
      </w:r>
      <w:proofErr w:type="spellEnd"/>
      <w:r>
        <w:t xml:space="preserve"> </w:t>
      </w:r>
      <w:r w:rsidRPr="006D7B1C">
        <w:rPr>
          <w:noProof/>
        </w:rPr>
        <w:t>Aivaloglou,</w:t>
      </w:r>
      <w:r>
        <w:t xml:space="preserve"> </w:t>
      </w:r>
      <w:proofErr w:type="spellStart"/>
      <w:r>
        <w:t>Felienne</w:t>
      </w:r>
      <w:proofErr w:type="spellEnd"/>
      <w:r>
        <w:t xml:space="preserve"> </w:t>
      </w:r>
      <w:r w:rsidRPr="006D7B1C">
        <w:rPr>
          <w:noProof/>
        </w:rPr>
        <w:t>Hermans,</w:t>
      </w:r>
      <w:r>
        <w:t xml:space="preserve"> Jesús </w:t>
      </w:r>
      <w:r w:rsidRPr="006D7B1C">
        <w:rPr>
          <w:noProof/>
        </w:rPr>
        <w:t>Moreno-León,</w:t>
      </w:r>
      <w:r>
        <w:t xml:space="preserve"> Gregorio Robles, A dataset of scratch programs: scraped, shaped and scored, Proceedings of the 14th International Conference on Mining Software Repositories, May 20-28, 2017, Buenos Aires, Argentina </w:t>
      </w:r>
    </w:p>
    <w:p w14:paraId="0A9AC743" w14:textId="77777777" w:rsidR="00224A1C" w:rsidRDefault="00224A1C" w:rsidP="00224A1C">
      <w:pPr>
        <w:pStyle w:val="ListParagraph"/>
        <w:numPr>
          <w:ilvl w:val="0"/>
          <w:numId w:val="2"/>
        </w:numPr>
        <w:jc w:val="both"/>
      </w:pPr>
      <w:r>
        <w:t xml:space="preserve">Deborah A. </w:t>
      </w:r>
      <w:r w:rsidRPr="006D7B1C">
        <w:rPr>
          <w:noProof/>
        </w:rPr>
        <w:t>Fields,</w:t>
      </w:r>
      <w:r>
        <w:t xml:space="preserve"> Yasmin B. </w:t>
      </w:r>
      <w:r w:rsidRPr="006D7B1C">
        <w:rPr>
          <w:noProof/>
        </w:rPr>
        <w:t>Kafai,</w:t>
      </w:r>
      <w:r>
        <w:t xml:space="preserve"> Michael T. </w:t>
      </w:r>
      <w:proofErr w:type="spellStart"/>
      <w:r>
        <w:t>Giang</w:t>
      </w:r>
      <w:proofErr w:type="spellEnd"/>
      <w:r>
        <w:t>, Youth Computational Participation in the Wild: Understanding Experience and Equity in Participating and Programming in the Online Scratch Community, ACM Transactions on Computing Education (TOCE), v.17 n.3, p.1-22, August 2017</w:t>
      </w:r>
    </w:p>
    <w:p w14:paraId="6EDAFB53" w14:textId="77777777" w:rsidR="00224A1C" w:rsidRDefault="00224A1C" w:rsidP="00224A1C">
      <w:pPr>
        <w:pStyle w:val="ListParagraph"/>
        <w:numPr>
          <w:ilvl w:val="0"/>
          <w:numId w:val="2"/>
        </w:numPr>
        <w:jc w:val="both"/>
      </w:pPr>
      <w:r>
        <w:t xml:space="preserve">Leonel Morales Diaz, Luis Felipe Ayala Lopez, A Classification of Programming Styles in Scratch, Proceedings of the 8th Latin American Conference on </w:t>
      </w:r>
      <w:r w:rsidRPr="006D7B1C">
        <w:rPr>
          <w:noProof/>
        </w:rPr>
        <w:t>Human</w:t>
      </w:r>
      <w:r>
        <w:rPr>
          <w:noProof/>
        </w:rPr>
        <w:t>-</w:t>
      </w:r>
      <w:r w:rsidRPr="006D7B1C">
        <w:rPr>
          <w:noProof/>
        </w:rPr>
        <w:t>Computer</w:t>
      </w:r>
      <w:r>
        <w:t xml:space="preserve"> Interaction Article No. 9 Antigua Guatemala, Guatemala.</w:t>
      </w:r>
    </w:p>
    <w:p w14:paraId="61E8A2E0" w14:textId="77777777" w:rsidR="00224A1C" w:rsidRDefault="00224A1C" w:rsidP="00224A1C">
      <w:pPr>
        <w:pStyle w:val="ListParagraph"/>
        <w:numPr>
          <w:ilvl w:val="0"/>
          <w:numId w:val="2"/>
        </w:numPr>
        <w:jc w:val="both"/>
      </w:pPr>
      <w:proofErr w:type="spellStart"/>
      <w:r>
        <w:t>Filiz</w:t>
      </w:r>
      <w:proofErr w:type="spellEnd"/>
      <w:r>
        <w:t xml:space="preserve"> </w:t>
      </w:r>
      <w:r w:rsidRPr="00E557B2">
        <w:rPr>
          <w:noProof/>
        </w:rPr>
        <w:t>KALELIOĞLU ,</w:t>
      </w:r>
      <w:r>
        <w:t xml:space="preserve"> Yasemin </w:t>
      </w:r>
      <w:r w:rsidRPr="00E557B2">
        <w:rPr>
          <w:noProof/>
        </w:rPr>
        <w:t>GÜLBAHAR :</w:t>
      </w:r>
      <w:r>
        <w:t xml:space="preserve"> The Effects of Teaching Programming via Scratch on Problem Solving Skills: A Discussion from </w:t>
      </w:r>
      <w:r w:rsidRPr="00E557B2">
        <w:rPr>
          <w:noProof/>
        </w:rPr>
        <w:t>Learners’</w:t>
      </w:r>
      <w:r>
        <w:t xml:space="preserve"> Perspective</w:t>
      </w:r>
    </w:p>
    <w:p w14:paraId="34BD51CE" w14:textId="77777777" w:rsidR="00224A1C" w:rsidRDefault="00224A1C" w:rsidP="00224A1C">
      <w:pPr>
        <w:pStyle w:val="ListParagraph"/>
        <w:numPr>
          <w:ilvl w:val="0"/>
          <w:numId w:val="2"/>
        </w:numPr>
        <w:jc w:val="both"/>
      </w:pPr>
      <w:proofErr w:type="spellStart"/>
      <w:r>
        <w:t>Fatiha</w:t>
      </w:r>
      <w:proofErr w:type="spellEnd"/>
      <w:r>
        <w:t xml:space="preserve"> </w:t>
      </w:r>
      <w:proofErr w:type="spellStart"/>
      <w:proofErr w:type="gramStart"/>
      <w:r>
        <w:t>Bousbahia</w:t>
      </w:r>
      <w:proofErr w:type="spellEnd"/>
      <w:r>
        <w:t>,*</w:t>
      </w:r>
      <w:proofErr w:type="gramEnd"/>
      <w:r>
        <w:t xml:space="preserve">, </w:t>
      </w:r>
      <w:r w:rsidRPr="00E557B2">
        <w:rPr>
          <w:noProof/>
        </w:rPr>
        <w:t>Henda</w:t>
      </w:r>
      <w:r>
        <w:t xml:space="preserve"> </w:t>
      </w:r>
      <w:r w:rsidRPr="00E557B2">
        <w:rPr>
          <w:noProof/>
        </w:rPr>
        <w:t>Chorfia</w:t>
      </w:r>
      <w:r>
        <w:t xml:space="preserve"> : MOOC-Rec: A </w:t>
      </w:r>
      <w:r w:rsidRPr="00E557B2">
        <w:rPr>
          <w:noProof/>
        </w:rPr>
        <w:t>Case Based</w:t>
      </w:r>
      <w:r>
        <w:t xml:space="preserve"> Recommender System for MOOCs </w:t>
      </w:r>
    </w:p>
    <w:p w14:paraId="226E4D34" w14:textId="77777777" w:rsidR="00224A1C" w:rsidRPr="00D552EC" w:rsidRDefault="00224A1C" w:rsidP="00224A1C">
      <w:pPr>
        <w:spacing w:after="0"/>
        <w:jc w:val="both"/>
        <w:rPr>
          <w:b/>
        </w:rPr>
      </w:pPr>
    </w:p>
    <w:sectPr w:rsidR="00224A1C" w:rsidRPr="00D552E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8168DE"/>
    <w:multiLevelType w:val="hybridMultilevel"/>
    <w:tmpl w:val="C00C3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69804D1"/>
    <w:multiLevelType w:val="hybridMultilevel"/>
    <w:tmpl w:val="E56CEAC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BF6B6A"/>
    <w:multiLevelType w:val="hybridMultilevel"/>
    <w:tmpl w:val="181A1E0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ADB539A"/>
    <w:multiLevelType w:val="multilevel"/>
    <w:tmpl w:val="34203D4C"/>
    <w:lvl w:ilvl="0">
      <w:start w:val="1"/>
      <w:numFmt w:val="decimal"/>
      <w:lvlText w:val="%1."/>
      <w:lvlJc w:val="left"/>
      <w:pPr>
        <w:ind w:left="720" w:hanging="360"/>
      </w:pPr>
    </w:lvl>
    <w:lvl w:ilvl="1">
      <w:start w:val="1"/>
      <w:numFmt w:val="decimal"/>
      <w:isLgl/>
      <w:lvlText w:val="%1.%2"/>
      <w:lvlJc w:val="left"/>
      <w:pPr>
        <w:ind w:left="1080" w:hanging="360"/>
      </w:pPr>
    </w:lvl>
    <w:lvl w:ilvl="2">
      <w:start w:val="1"/>
      <w:numFmt w:val="decimal"/>
      <w:isLgl/>
      <w:lvlText w:val="%1.%2.%3"/>
      <w:lvlJc w:val="left"/>
      <w:pPr>
        <w:ind w:left="1800" w:hanging="720"/>
      </w:p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5040" w:hanging="1800"/>
      </w:pPr>
    </w:lvl>
  </w:abstractNum>
  <w:abstractNum w:abstractNumId="4" w15:restartNumberingAfterBreak="0">
    <w:nsid w:val="77641245"/>
    <w:multiLevelType w:val="hybridMultilevel"/>
    <w:tmpl w:val="7A1614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EE0A9C"/>
    <w:multiLevelType w:val="hybridMultilevel"/>
    <w:tmpl w:val="8140E7D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M0tTAwN7SwNLQ0NTBU0lEKTi0uzszPAykwqQUAo7qAtiwAAAA="/>
  </w:docVars>
  <w:rsids>
    <w:rsidRoot w:val="001F28EF"/>
    <w:rsid w:val="0000209E"/>
    <w:rsid w:val="000A0A73"/>
    <w:rsid w:val="000F0273"/>
    <w:rsid w:val="000F49D8"/>
    <w:rsid w:val="000F58B7"/>
    <w:rsid w:val="00101917"/>
    <w:rsid w:val="00134D79"/>
    <w:rsid w:val="0013629E"/>
    <w:rsid w:val="001416D6"/>
    <w:rsid w:val="00145038"/>
    <w:rsid w:val="001567C1"/>
    <w:rsid w:val="001900DD"/>
    <w:rsid w:val="00197530"/>
    <w:rsid w:val="001F28EF"/>
    <w:rsid w:val="00224A1C"/>
    <w:rsid w:val="00252676"/>
    <w:rsid w:val="00263B44"/>
    <w:rsid w:val="002661FB"/>
    <w:rsid w:val="00266F46"/>
    <w:rsid w:val="00271946"/>
    <w:rsid w:val="002878F2"/>
    <w:rsid w:val="002948D3"/>
    <w:rsid w:val="00297B58"/>
    <w:rsid w:val="002A4185"/>
    <w:rsid w:val="002C3617"/>
    <w:rsid w:val="002C4EFA"/>
    <w:rsid w:val="002D7003"/>
    <w:rsid w:val="002F1729"/>
    <w:rsid w:val="00307371"/>
    <w:rsid w:val="00314291"/>
    <w:rsid w:val="003325FD"/>
    <w:rsid w:val="00344D43"/>
    <w:rsid w:val="00352D81"/>
    <w:rsid w:val="00357899"/>
    <w:rsid w:val="00363151"/>
    <w:rsid w:val="00383600"/>
    <w:rsid w:val="00394732"/>
    <w:rsid w:val="003A086D"/>
    <w:rsid w:val="003A6B94"/>
    <w:rsid w:val="003B44F5"/>
    <w:rsid w:val="003C0D83"/>
    <w:rsid w:val="003D2922"/>
    <w:rsid w:val="003E3254"/>
    <w:rsid w:val="003E6757"/>
    <w:rsid w:val="0040299D"/>
    <w:rsid w:val="004030AE"/>
    <w:rsid w:val="004163B1"/>
    <w:rsid w:val="004271B3"/>
    <w:rsid w:val="004E6000"/>
    <w:rsid w:val="004F02C0"/>
    <w:rsid w:val="005048E2"/>
    <w:rsid w:val="0052094A"/>
    <w:rsid w:val="00540C4A"/>
    <w:rsid w:val="005453DD"/>
    <w:rsid w:val="00545F21"/>
    <w:rsid w:val="00554CFB"/>
    <w:rsid w:val="00574A3F"/>
    <w:rsid w:val="00583511"/>
    <w:rsid w:val="00592B64"/>
    <w:rsid w:val="005C29ED"/>
    <w:rsid w:val="005F0E6F"/>
    <w:rsid w:val="006100D5"/>
    <w:rsid w:val="00614100"/>
    <w:rsid w:val="00636F25"/>
    <w:rsid w:val="00665BA8"/>
    <w:rsid w:val="00666080"/>
    <w:rsid w:val="00681062"/>
    <w:rsid w:val="006A09F8"/>
    <w:rsid w:val="006D7B1C"/>
    <w:rsid w:val="006E5B0E"/>
    <w:rsid w:val="007531C1"/>
    <w:rsid w:val="00754E9D"/>
    <w:rsid w:val="0079697E"/>
    <w:rsid w:val="007A208F"/>
    <w:rsid w:val="007E3CCE"/>
    <w:rsid w:val="007F6DB8"/>
    <w:rsid w:val="00803034"/>
    <w:rsid w:val="0081322A"/>
    <w:rsid w:val="0086296B"/>
    <w:rsid w:val="00867ED0"/>
    <w:rsid w:val="009021A5"/>
    <w:rsid w:val="00921387"/>
    <w:rsid w:val="00925963"/>
    <w:rsid w:val="0093248C"/>
    <w:rsid w:val="00932C67"/>
    <w:rsid w:val="009339E6"/>
    <w:rsid w:val="00963323"/>
    <w:rsid w:val="00964852"/>
    <w:rsid w:val="00984EF4"/>
    <w:rsid w:val="00985356"/>
    <w:rsid w:val="00990731"/>
    <w:rsid w:val="00993DA5"/>
    <w:rsid w:val="009D4721"/>
    <w:rsid w:val="00A0278C"/>
    <w:rsid w:val="00A079AE"/>
    <w:rsid w:val="00A11788"/>
    <w:rsid w:val="00A21386"/>
    <w:rsid w:val="00A308FB"/>
    <w:rsid w:val="00A54799"/>
    <w:rsid w:val="00A56455"/>
    <w:rsid w:val="00A60298"/>
    <w:rsid w:val="00A84E6E"/>
    <w:rsid w:val="00A94AF1"/>
    <w:rsid w:val="00AC0B82"/>
    <w:rsid w:val="00AD2565"/>
    <w:rsid w:val="00AE3FA1"/>
    <w:rsid w:val="00B10275"/>
    <w:rsid w:val="00B415F0"/>
    <w:rsid w:val="00B41EC6"/>
    <w:rsid w:val="00B44F27"/>
    <w:rsid w:val="00B82D95"/>
    <w:rsid w:val="00B8745E"/>
    <w:rsid w:val="00B87CA1"/>
    <w:rsid w:val="00B91284"/>
    <w:rsid w:val="00BD1B8A"/>
    <w:rsid w:val="00BD3A67"/>
    <w:rsid w:val="00BF0854"/>
    <w:rsid w:val="00C00C8A"/>
    <w:rsid w:val="00C04F1C"/>
    <w:rsid w:val="00C3110C"/>
    <w:rsid w:val="00C4130C"/>
    <w:rsid w:val="00C5461D"/>
    <w:rsid w:val="00C557B6"/>
    <w:rsid w:val="00C86BC8"/>
    <w:rsid w:val="00C9037B"/>
    <w:rsid w:val="00CA5EF9"/>
    <w:rsid w:val="00CA7B57"/>
    <w:rsid w:val="00CB7D02"/>
    <w:rsid w:val="00CD0788"/>
    <w:rsid w:val="00CF0D50"/>
    <w:rsid w:val="00D05EAE"/>
    <w:rsid w:val="00D25F5E"/>
    <w:rsid w:val="00D37084"/>
    <w:rsid w:val="00D541BA"/>
    <w:rsid w:val="00D552EC"/>
    <w:rsid w:val="00D9554D"/>
    <w:rsid w:val="00D96F3F"/>
    <w:rsid w:val="00DC0276"/>
    <w:rsid w:val="00DC1CE9"/>
    <w:rsid w:val="00DE4732"/>
    <w:rsid w:val="00E36F60"/>
    <w:rsid w:val="00E5396A"/>
    <w:rsid w:val="00E557B2"/>
    <w:rsid w:val="00E71AB7"/>
    <w:rsid w:val="00E76F26"/>
    <w:rsid w:val="00EA3009"/>
    <w:rsid w:val="00EC6559"/>
    <w:rsid w:val="00EF00B4"/>
    <w:rsid w:val="00EF1983"/>
    <w:rsid w:val="00F13354"/>
    <w:rsid w:val="00F13F82"/>
    <w:rsid w:val="00F27512"/>
    <w:rsid w:val="00F40997"/>
    <w:rsid w:val="00F96F15"/>
    <w:rsid w:val="00FC3F79"/>
    <w:rsid w:val="00FE5BBE"/>
    <w:rsid w:val="00FF3C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831432"/>
  <w15:chartTrackingRefBased/>
  <w15:docId w15:val="{AB04E4F5-6FB3-4084-9867-B28407056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A7B57"/>
    <w:pPr>
      <w:ind w:left="720"/>
      <w:contextualSpacing/>
    </w:pPr>
  </w:style>
  <w:style w:type="character" w:styleId="Hyperlink">
    <w:name w:val="Hyperlink"/>
    <w:basedOn w:val="DefaultParagraphFont"/>
    <w:uiPriority w:val="99"/>
    <w:unhideWhenUsed/>
    <w:rsid w:val="00CA7B57"/>
    <w:rPr>
      <w:color w:val="0563C1" w:themeColor="hyperlink"/>
      <w:u w:val="single"/>
    </w:rPr>
  </w:style>
  <w:style w:type="character" w:styleId="UnresolvedMention">
    <w:name w:val="Unresolved Mention"/>
    <w:basedOn w:val="DefaultParagraphFont"/>
    <w:uiPriority w:val="99"/>
    <w:semiHidden/>
    <w:unhideWhenUsed/>
    <w:rsid w:val="00CA7B57"/>
    <w:rPr>
      <w:color w:val="605E5C"/>
      <w:shd w:val="clear" w:color="auto" w:fill="E1DFDD"/>
    </w:rPr>
  </w:style>
  <w:style w:type="table" w:styleId="TableGrid">
    <w:name w:val="Table Grid"/>
    <w:basedOn w:val="TableNormal"/>
    <w:uiPriority w:val="39"/>
    <w:rsid w:val="00AD25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1880179">
      <w:bodyDiv w:val="1"/>
      <w:marLeft w:val="0"/>
      <w:marRight w:val="0"/>
      <w:marTop w:val="0"/>
      <w:marBottom w:val="0"/>
      <w:divBdr>
        <w:top w:val="none" w:sz="0" w:space="0" w:color="auto"/>
        <w:left w:val="none" w:sz="0" w:space="0" w:color="auto"/>
        <w:bottom w:val="none" w:sz="0" w:space="0" w:color="auto"/>
        <w:right w:val="none" w:sz="0" w:space="0" w:color="auto"/>
      </w:divBdr>
    </w:div>
    <w:div w:id="1359352083">
      <w:bodyDiv w:val="1"/>
      <w:marLeft w:val="0"/>
      <w:marRight w:val="0"/>
      <w:marTop w:val="0"/>
      <w:marBottom w:val="0"/>
      <w:divBdr>
        <w:top w:val="none" w:sz="0" w:space="0" w:color="auto"/>
        <w:left w:val="none" w:sz="0" w:space="0" w:color="auto"/>
        <w:bottom w:val="none" w:sz="0" w:space="0" w:color="auto"/>
        <w:right w:val="none" w:sz="0" w:space="0" w:color="auto"/>
      </w:divBdr>
    </w:div>
    <w:div w:id="1692218004">
      <w:bodyDiv w:val="1"/>
      <w:marLeft w:val="0"/>
      <w:marRight w:val="0"/>
      <w:marTop w:val="0"/>
      <w:marBottom w:val="0"/>
      <w:divBdr>
        <w:top w:val="none" w:sz="0" w:space="0" w:color="auto"/>
        <w:left w:val="none" w:sz="0" w:space="0" w:color="auto"/>
        <w:bottom w:val="none" w:sz="0" w:space="0" w:color="auto"/>
        <w:right w:val="none" w:sz="0" w:space="0" w:color="auto"/>
      </w:divBdr>
    </w:div>
    <w:div w:id="1801611126">
      <w:bodyDiv w:val="1"/>
      <w:marLeft w:val="0"/>
      <w:marRight w:val="0"/>
      <w:marTop w:val="0"/>
      <w:marBottom w:val="0"/>
      <w:divBdr>
        <w:top w:val="none" w:sz="0" w:space="0" w:color="auto"/>
        <w:left w:val="none" w:sz="0" w:space="0" w:color="auto"/>
        <w:bottom w:val="none" w:sz="0" w:space="0" w:color="auto"/>
        <w:right w:val="none" w:sz="0" w:space="0" w:color="auto"/>
      </w:divBdr>
    </w:div>
    <w:div w:id="1840733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shaikhr@tcd.i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94</TotalTime>
  <Pages>6</Pages>
  <Words>1942</Words>
  <Characters>11076</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man Shaikh</dc:creator>
  <cp:keywords/>
  <dc:description/>
  <cp:lastModifiedBy>Roman Shaikh</cp:lastModifiedBy>
  <cp:revision>98</cp:revision>
  <dcterms:created xsi:type="dcterms:W3CDTF">2018-11-14T19:42:00Z</dcterms:created>
  <dcterms:modified xsi:type="dcterms:W3CDTF">2018-11-27T03:28:00Z</dcterms:modified>
</cp:coreProperties>
</file>